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405BE" w14:textId="77777777" w:rsidR="006E5722" w:rsidRPr="00A32C03" w:rsidRDefault="006E5722" w:rsidP="005240EA">
      <w:pPr>
        <w:rPr>
          <w:noProof/>
        </w:rPr>
      </w:pPr>
    </w:p>
    <w:p w14:paraId="527D5038" w14:textId="77777777" w:rsidR="006E5722" w:rsidRPr="00A32C03" w:rsidRDefault="006E5722" w:rsidP="005240EA">
      <w:pPr>
        <w:pStyle w:val="Title"/>
        <w:rPr>
          <w:noProof/>
        </w:rPr>
      </w:pPr>
    </w:p>
    <w:p w14:paraId="2C7B5A79" w14:textId="77777777" w:rsidR="00B0072C" w:rsidRPr="00A32C03" w:rsidRDefault="00B0072C" w:rsidP="005240EA">
      <w:pPr>
        <w:pStyle w:val="Title"/>
        <w:rPr>
          <w:noProof/>
        </w:rPr>
      </w:pPr>
    </w:p>
    <w:p w14:paraId="134A9D8A" w14:textId="77777777" w:rsidR="00B0072C" w:rsidRPr="00A32C03" w:rsidRDefault="00B0072C" w:rsidP="005240EA">
      <w:pPr>
        <w:pStyle w:val="Title"/>
        <w:rPr>
          <w:noProof/>
        </w:rPr>
      </w:pPr>
    </w:p>
    <w:p w14:paraId="308A78D9" w14:textId="77777777" w:rsidR="00B0072C" w:rsidRPr="00A32C03" w:rsidRDefault="00B0072C" w:rsidP="005240EA">
      <w:pPr>
        <w:pStyle w:val="Title"/>
        <w:rPr>
          <w:noProof/>
        </w:rPr>
      </w:pPr>
    </w:p>
    <w:p w14:paraId="070A94FE" w14:textId="77777777" w:rsidR="00306378" w:rsidRDefault="00306378" w:rsidP="005240EA">
      <w:pPr>
        <w:pStyle w:val="Title"/>
        <w:jc w:val="center"/>
        <w:rPr>
          <w:noProof/>
        </w:rPr>
      </w:pPr>
      <w:r w:rsidRPr="00306378">
        <w:rPr>
          <w:noProof/>
        </w:rPr>
        <w:t>Primjena HTML i CSS tehnologija u razvoju mrežnih stranica</w:t>
      </w:r>
    </w:p>
    <w:p w14:paraId="11DE0496" w14:textId="436B50E1" w:rsidR="006E5722" w:rsidRPr="00A32C03" w:rsidRDefault="00B20B33" w:rsidP="005240EA">
      <w:pPr>
        <w:pStyle w:val="Title"/>
        <w:jc w:val="center"/>
        <w:rPr>
          <w:noProof/>
        </w:rPr>
      </w:pPr>
      <w:r>
        <w:rPr>
          <w:noProof/>
        </w:rPr>
        <w:t>2. kolokvij</w:t>
      </w:r>
    </w:p>
    <w:p w14:paraId="0D62B72D" w14:textId="77777777" w:rsidR="00493A89" w:rsidRDefault="00493A89" w:rsidP="00493A89">
      <w:pPr>
        <w:rPr>
          <w:noProof/>
        </w:rPr>
      </w:pPr>
    </w:p>
    <w:p w14:paraId="1F19F42B" w14:textId="014408BB" w:rsidR="00FC293B" w:rsidRPr="00E62498" w:rsidRDefault="00493A89" w:rsidP="00FC293B">
      <w:pPr>
        <w:rPr>
          <w:noProof/>
        </w:rPr>
      </w:pPr>
      <w:r>
        <w:rPr>
          <w:noProof/>
        </w:rPr>
        <w:t xml:space="preserve">Zadatak je izraditi </w:t>
      </w:r>
      <w:r w:rsidR="00FC293B">
        <w:rPr>
          <w:noProof/>
        </w:rPr>
        <w:t>HTML5 responzivnu stranicu sa CSS3 stilovima. Zadana su dva layouta - dektop i mobilni</w:t>
      </w:r>
      <w:r w:rsidR="00FC293B" w:rsidRPr="00E62498">
        <w:rPr>
          <w:noProof/>
          <w:color w:val="C00000"/>
        </w:rPr>
        <w:t xml:space="preserve">. </w:t>
      </w:r>
      <w:r w:rsidR="004F49DE" w:rsidRPr="00E62498">
        <w:rPr>
          <w:noProof/>
          <w:color w:val="C00000"/>
        </w:rPr>
        <w:t xml:space="preserve">Layout stranice radi se tehnikom </w:t>
      </w:r>
      <w:r w:rsidR="00421D22">
        <w:rPr>
          <w:noProof/>
          <w:color w:val="C00000"/>
        </w:rPr>
        <w:t>flexbox</w:t>
      </w:r>
      <w:r w:rsidR="004F49DE" w:rsidRPr="00E62498">
        <w:rPr>
          <w:noProof/>
          <w:color w:val="C00000"/>
        </w:rPr>
        <w:t>. Ostale tehnike za glavni layout su zabranjene, odnosno pozicioniranje je dozvoljeno za eventualno postavljanje elemenata koji se ne odnose na layout.</w:t>
      </w:r>
    </w:p>
    <w:p w14:paraId="74D3332A" w14:textId="3F9E156F" w:rsidR="00306378" w:rsidRPr="004F49DE" w:rsidRDefault="004F49DE" w:rsidP="004F49DE">
      <w:r>
        <w:t>Širina sadržaja stranice koji nije u punoj širini (100%) treba biti</w:t>
      </w:r>
      <w:r w:rsidR="00421D22">
        <w:t xml:space="preserve"> centriran i</w:t>
      </w:r>
      <w:r>
        <w:t xml:space="preserve"> širine </w:t>
      </w:r>
      <w:r w:rsidRPr="00055B9C">
        <w:t>1200px</w:t>
      </w:r>
      <w:r>
        <w:t>.</w:t>
      </w:r>
    </w:p>
    <w:p w14:paraId="016C22E4" w14:textId="77777777" w:rsidR="00306378" w:rsidRPr="00A14EAF" w:rsidRDefault="00306378" w:rsidP="00407F30"/>
    <w:p w14:paraId="73DC84EA" w14:textId="77777777" w:rsidR="002C71D8" w:rsidRPr="00B355DB" w:rsidRDefault="002C71D8" w:rsidP="002C71D8">
      <w:pPr>
        <w:pStyle w:val="Heading3"/>
        <w:rPr>
          <w:sz w:val="28"/>
        </w:rPr>
      </w:pPr>
      <w:r w:rsidRPr="00B355DB">
        <w:rPr>
          <w:sz w:val="28"/>
        </w:rPr>
        <w:t>Kriterij za ocjenu dovoljan</w:t>
      </w:r>
    </w:p>
    <w:p w14:paraId="6DE3FBC4" w14:textId="77777777" w:rsidR="00F92C12" w:rsidRDefault="002C71D8" w:rsidP="002C71D8">
      <w:r>
        <w:t xml:space="preserve">Kriterij za dobivanje ocjene dovoljan jest postavljanje </w:t>
      </w:r>
      <w:r w:rsidRPr="00E71970">
        <w:rPr>
          <w:b/>
          <w:u w:val="single"/>
        </w:rPr>
        <w:t xml:space="preserve">cjelokupnog </w:t>
      </w:r>
      <w:r>
        <w:rPr>
          <w:b/>
          <w:u w:val="single"/>
        </w:rPr>
        <w:t xml:space="preserve">HTML5 </w:t>
      </w:r>
      <w:r w:rsidRPr="00E71970">
        <w:rPr>
          <w:b/>
          <w:u w:val="single"/>
        </w:rPr>
        <w:t xml:space="preserve">layouta stranice uključujući sadržaj </w:t>
      </w:r>
      <w:r>
        <w:t xml:space="preserve">prema slici </w:t>
      </w:r>
      <w:r w:rsidRPr="00D969D3">
        <w:rPr>
          <w:i/>
        </w:rPr>
        <w:t xml:space="preserve">layout-desktop.jpg </w:t>
      </w:r>
      <w:r>
        <w:t xml:space="preserve">na način da </w:t>
      </w:r>
      <w:r w:rsidRPr="00E71970">
        <w:rPr>
          <w:b/>
          <w:u w:val="single"/>
        </w:rPr>
        <w:t xml:space="preserve">ni jedan od elemenata ne </w:t>
      </w:r>
      <w:r>
        <w:rPr>
          <w:b/>
          <w:u w:val="single"/>
        </w:rPr>
        <w:t>ne</w:t>
      </w:r>
      <w:r w:rsidRPr="00E71970">
        <w:rPr>
          <w:b/>
          <w:u w:val="single"/>
        </w:rPr>
        <w:t>dostaje</w:t>
      </w:r>
      <w:r w:rsidR="00F92C12">
        <w:t xml:space="preserve"> uz sljedeća pravila:</w:t>
      </w:r>
    </w:p>
    <w:p w14:paraId="5E3E8AA8" w14:textId="77777777" w:rsidR="00F92C12" w:rsidRPr="00A32C03" w:rsidRDefault="00F92C12" w:rsidP="00B53D98">
      <w:pPr>
        <w:pStyle w:val="ListParagraph"/>
        <w:numPr>
          <w:ilvl w:val="0"/>
          <w:numId w:val="17"/>
        </w:numPr>
        <w:rPr>
          <w:noProof/>
        </w:rPr>
      </w:pPr>
      <w:r w:rsidRPr="00A32C03">
        <w:rPr>
          <w:noProof/>
        </w:rPr>
        <w:t xml:space="preserve">Potrebno je izraditi HTML5 </w:t>
      </w:r>
      <w:r w:rsidRPr="00B53D98">
        <w:rPr>
          <w:b/>
          <w:i/>
          <w:noProof/>
        </w:rPr>
        <w:t xml:space="preserve">full responsive </w:t>
      </w:r>
      <w:r w:rsidRPr="00A32C03">
        <w:rPr>
          <w:noProof/>
        </w:rPr>
        <w:t xml:space="preserve">stranicu </w:t>
      </w:r>
      <w:r w:rsidR="00A14EAF">
        <w:rPr>
          <w:noProof/>
        </w:rPr>
        <w:t>sa cjelokupnim sadržajem</w:t>
      </w:r>
      <w:r>
        <w:rPr>
          <w:noProof/>
        </w:rPr>
        <w:t xml:space="preserve">, </w:t>
      </w:r>
      <w:r w:rsidRPr="00A32C03">
        <w:rPr>
          <w:noProof/>
        </w:rPr>
        <w:t xml:space="preserve">stranica se od </w:t>
      </w:r>
      <w:r w:rsidR="00A14EAF">
        <w:rPr>
          <w:noProof/>
        </w:rPr>
        <w:t>567</w:t>
      </w:r>
      <w:r w:rsidRPr="00A32C03">
        <w:rPr>
          <w:noProof/>
        </w:rPr>
        <w:t xml:space="preserve">px </w:t>
      </w:r>
      <w:r>
        <w:rPr>
          <w:noProof/>
        </w:rPr>
        <w:t xml:space="preserve">prema više </w:t>
      </w:r>
      <w:r w:rsidRPr="00A32C03">
        <w:rPr>
          <w:noProof/>
        </w:rPr>
        <w:t xml:space="preserve">ne smije raspadati (testirati od </w:t>
      </w:r>
      <w:r w:rsidR="00A14EAF">
        <w:rPr>
          <w:noProof/>
        </w:rPr>
        <w:t>567</w:t>
      </w:r>
      <w:r w:rsidR="00112B31">
        <w:rPr>
          <w:noProof/>
        </w:rPr>
        <w:t>px do pune širine ekrana)</w:t>
      </w:r>
    </w:p>
    <w:p w14:paraId="205A43FF" w14:textId="77777777" w:rsidR="00F92C12" w:rsidRPr="00A32C03" w:rsidRDefault="00F92C12" w:rsidP="00B53D98">
      <w:pPr>
        <w:pStyle w:val="ListParagraph"/>
        <w:numPr>
          <w:ilvl w:val="0"/>
          <w:numId w:val="17"/>
        </w:numPr>
        <w:rPr>
          <w:noProof/>
        </w:rPr>
      </w:pPr>
      <w:r w:rsidRPr="00A32C03">
        <w:rPr>
          <w:noProof/>
        </w:rPr>
        <w:t>Dodavanje / oduzimanje teks</w:t>
      </w:r>
      <w:r w:rsidR="00112B31">
        <w:rPr>
          <w:noProof/>
        </w:rPr>
        <w:t>ta prilagođava visine elemenata</w:t>
      </w:r>
    </w:p>
    <w:p w14:paraId="41EF55DE" w14:textId="77777777" w:rsidR="00F92C12" w:rsidRPr="00A32C03" w:rsidRDefault="00F92C12" w:rsidP="00B53D98">
      <w:pPr>
        <w:pStyle w:val="ListParagraph"/>
        <w:numPr>
          <w:ilvl w:val="0"/>
          <w:numId w:val="17"/>
        </w:numPr>
        <w:spacing w:after="0"/>
        <w:rPr>
          <w:noProof/>
        </w:rPr>
      </w:pPr>
      <w:r w:rsidRPr="00A32C03">
        <w:rPr>
          <w:noProof/>
        </w:rPr>
        <w:t xml:space="preserve">Nije dozvoljen </w:t>
      </w:r>
      <w:r w:rsidRPr="00B53D98">
        <w:rPr>
          <w:b/>
          <w:noProof/>
        </w:rPr>
        <w:t>inline CSS</w:t>
      </w:r>
    </w:p>
    <w:p w14:paraId="15BE0363" w14:textId="7EAD4F46" w:rsidR="002C71D8" w:rsidRDefault="002C71D8" w:rsidP="002C71D8">
      <w:pPr>
        <w:pStyle w:val="ListParagraph"/>
        <w:numPr>
          <w:ilvl w:val="0"/>
          <w:numId w:val="16"/>
        </w:numPr>
      </w:pPr>
      <w:r>
        <w:t xml:space="preserve">Layout je </w:t>
      </w:r>
      <w:r w:rsidR="00A14EAF">
        <w:t xml:space="preserve">je potrebno izraditi tehnikom </w:t>
      </w:r>
      <w:proofErr w:type="spellStart"/>
      <w:r w:rsidR="00421D22">
        <w:rPr>
          <w:b/>
        </w:rPr>
        <w:t>Flexbox</w:t>
      </w:r>
      <w:proofErr w:type="spellEnd"/>
    </w:p>
    <w:p w14:paraId="3594A95C" w14:textId="77777777" w:rsidR="002C71D8" w:rsidRDefault="002C71D8" w:rsidP="002C71D8">
      <w:pPr>
        <w:pStyle w:val="ListParagraph"/>
        <w:numPr>
          <w:ilvl w:val="0"/>
          <w:numId w:val="16"/>
        </w:numPr>
      </w:pPr>
      <w:r w:rsidRPr="00CB06CF">
        <w:rPr>
          <w:b/>
        </w:rPr>
        <w:t>zabranjene su</w:t>
      </w:r>
      <w:r>
        <w:t xml:space="preserve"> tehnike negativnih margina osim za fino određivanje položaja elemenata na stranici</w:t>
      </w:r>
    </w:p>
    <w:p w14:paraId="2331F156" w14:textId="77777777" w:rsidR="002C71D8" w:rsidRDefault="002C71D8" w:rsidP="002C71D8">
      <w:pPr>
        <w:pStyle w:val="ListParagraph"/>
        <w:numPr>
          <w:ilvl w:val="0"/>
          <w:numId w:val="16"/>
        </w:numPr>
      </w:pPr>
      <w:r w:rsidRPr="00B457BB">
        <w:rPr>
          <w:b/>
          <w:u w:val="single"/>
        </w:rPr>
        <w:t>promjena širine preglednika</w:t>
      </w:r>
      <w:r>
        <w:rPr>
          <w:b/>
        </w:rPr>
        <w:t xml:space="preserve">, </w:t>
      </w:r>
      <w:r w:rsidRPr="00B457BB">
        <w:rPr>
          <w:b/>
          <w:u w:val="single"/>
        </w:rPr>
        <w:t>dodavanje sadržaja</w:t>
      </w:r>
      <w:r>
        <w:t xml:space="preserve"> niti </w:t>
      </w:r>
      <w:r w:rsidRPr="00B457BB">
        <w:rPr>
          <w:b/>
          <w:u w:val="single"/>
        </w:rPr>
        <w:t>zoom in / zoom out</w:t>
      </w:r>
      <w:r>
        <w:rPr>
          <w:b/>
        </w:rPr>
        <w:t xml:space="preserve"> </w:t>
      </w:r>
      <w:r>
        <w:t>ne smiju narušiti strukturu stranice</w:t>
      </w:r>
    </w:p>
    <w:p w14:paraId="4E042B96" w14:textId="77777777" w:rsidR="002C71D8" w:rsidRDefault="002C71D8" w:rsidP="002C71D8">
      <w:pPr>
        <w:pStyle w:val="ListParagraph"/>
        <w:numPr>
          <w:ilvl w:val="0"/>
          <w:numId w:val="15"/>
        </w:numPr>
      </w:pPr>
      <w:r w:rsidRPr="00F904AD">
        <w:t>sadržaj je centriran</w:t>
      </w:r>
      <w:r>
        <w:t xml:space="preserve"> </w:t>
      </w:r>
    </w:p>
    <w:p w14:paraId="1108EDF1" w14:textId="77777777" w:rsidR="002C71D8" w:rsidRDefault="002C71D8" w:rsidP="002C71D8">
      <w:pPr>
        <w:pStyle w:val="ListParagraph"/>
        <w:numPr>
          <w:ilvl w:val="0"/>
          <w:numId w:val="15"/>
        </w:numPr>
      </w:pPr>
      <w:r>
        <w:t>nije dozvoljeno korištenje klasa niti identifikatora gdje to nije potrebno</w:t>
      </w:r>
      <w:r w:rsidR="009B4EBD">
        <w:t>.</w:t>
      </w:r>
    </w:p>
    <w:p w14:paraId="1E9CDEDD" w14:textId="77777777" w:rsidR="00CC3BB0" w:rsidRDefault="00CC3BB0" w:rsidP="00CC3BB0">
      <w:pPr>
        <w:spacing w:after="0"/>
        <w:ind w:left="720"/>
        <w:rPr>
          <w:noProof/>
        </w:rPr>
      </w:pPr>
    </w:p>
    <w:p w14:paraId="031E937D" w14:textId="77777777" w:rsidR="00B70661" w:rsidRPr="00B355DB" w:rsidRDefault="00B70661" w:rsidP="00B70661">
      <w:pPr>
        <w:pStyle w:val="Heading3"/>
        <w:jc w:val="both"/>
        <w:rPr>
          <w:sz w:val="28"/>
        </w:rPr>
      </w:pPr>
      <w:r w:rsidRPr="00B355DB">
        <w:rPr>
          <w:sz w:val="28"/>
        </w:rPr>
        <w:t>Kriteriji za veću ocjenu</w:t>
      </w:r>
    </w:p>
    <w:p w14:paraId="470CD5A9" w14:textId="77777777" w:rsidR="00B70661" w:rsidRDefault="00B70661" w:rsidP="00B70661">
      <w:pPr>
        <w:jc w:val="both"/>
      </w:pPr>
      <w:r>
        <w:t xml:space="preserve">Za </w:t>
      </w:r>
      <w:r w:rsidRPr="00622A20">
        <w:rPr>
          <w:b/>
        </w:rPr>
        <w:t>svaku veću ocjenu</w:t>
      </w:r>
      <w:r>
        <w:t xml:space="preserve"> potrebno je u potpunosti ispuniti </w:t>
      </w:r>
      <w:r w:rsidRPr="00622A20">
        <w:rPr>
          <w:b/>
        </w:rPr>
        <w:t>jedan od</w:t>
      </w:r>
      <w:r>
        <w:t xml:space="preserve"> sljedećih kriterija (redoslijed kriterija nije bitan)</w:t>
      </w:r>
      <w:r w:rsidR="00025677">
        <w:t>:</w:t>
      </w:r>
    </w:p>
    <w:p w14:paraId="526D9787" w14:textId="77777777" w:rsidR="00B70661" w:rsidRDefault="00B70661" w:rsidP="00B70661">
      <w:pPr>
        <w:pStyle w:val="Heading3"/>
        <w:ind w:left="720"/>
        <w:jc w:val="both"/>
      </w:pPr>
      <w:r>
        <w:t>KRITERIJ: Stiliziranje CSS2 i CSS3</w:t>
      </w:r>
    </w:p>
    <w:p w14:paraId="515AEC6F" w14:textId="77777777" w:rsidR="00063256" w:rsidRDefault="00B70661" w:rsidP="00063256">
      <w:pPr>
        <w:pStyle w:val="ListParagraph"/>
        <w:numPr>
          <w:ilvl w:val="0"/>
          <w:numId w:val="15"/>
        </w:numPr>
        <w:jc w:val="both"/>
      </w:pPr>
      <w:r>
        <w:t xml:space="preserve">realizirati vidljive stilove sa </w:t>
      </w:r>
      <w:r w:rsidR="00063256">
        <w:t xml:space="preserve">slike </w:t>
      </w:r>
      <w:r w:rsidR="00063256" w:rsidRPr="00D969D3">
        <w:rPr>
          <w:i/>
        </w:rPr>
        <w:t>layout-desktop.jpg</w:t>
      </w:r>
      <w:r w:rsidR="00063256">
        <w:t xml:space="preserve"> </w:t>
      </w:r>
    </w:p>
    <w:p w14:paraId="282D48B9" w14:textId="48B7A461" w:rsidR="00063256" w:rsidRDefault="00B70661" w:rsidP="00A407A4">
      <w:pPr>
        <w:pStyle w:val="ListParagraph"/>
        <w:numPr>
          <w:ilvl w:val="0"/>
          <w:numId w:val="15"/>
        </w:numPr>
      </w:pPr>
      <w:r>
        <w:t xml:space="preserve">font za cjelokupan sadržaj je </w:t>
      </w:r>
      <w:r w:rsidR="00284532" w:rsidRPr="00284532">
        <w:t>Montserrat</w:t>
      </w:r>
      <w:r w:rsidR="00A407A4">
        <w:t xml:space="preserve"> </w:t>
      </w:r>
      <w:r w:rsidR="00421D22">
        <w:t>(</w:t>
      </w:r>
      <w:proofErr w:type="spellStart"/>
      <w:r w:rsidR="00421D22">
        <w:t>google</w:t>
      </w:r>
      <w:proofErr w:type="spellEnd"/>
      <w:r w:rsidR="00421D22">
        <w:t xml:space="preserve"> </w:t>
      </w:r>
      <w:proofErr w:type="spellStart"/>
      <w:r w:rsidR="00421D22">
        <w:t>fonts</w:t>
      </w:r>
      <w:proofErr w:type="spellEnd"/>
      <w:r w:rsidR="00421D22">
        <w:t>)</w:t>
      </w:r>
    </w:p>
    <w:p w14:paraId="4C125343" w14:textId="5018660D" w:rsidR="00503DDF" w:rsidRDefault="00503DDF" w:rsidP="00206226">
      <w:pPr>
        <w:pStyle w:val="ListParagraph"/>
        <w:numPr>
          <w:ilvl w:val="0"/>
          <w:numId w:val="15"/>
        </w:numPr>
        <w:spacing w:after="0"/>
        <w:rPr>
          <w:noProof/>
        </w:rPr>
      </w:pPr>
      <w:r>
        <w:rPr>
          <w:noProof/>
        </w:rPr>
        <w:t>Hoverom preko naslova „</w:t>
      </w:r>
      <w:r w:rsidR="00C80BDB">
        <w:rPr>
          <w:noProof/>
        </w:rPr>
        <w:t>EAT AND DRINK DESIGN</w:t>
      </w:r>
      <w:r>
        <w:rPr>
          <w:noProof/>
        </w:rPr>
        <w:t xml:space="preserve">“, </w:t>
      </w:r>
      <w:r w:rsidR="00206226">
        <w:rPr>
          <w:noProof/>
        </w:rPr>
        <w:t xml:space="preserve">boja teksta </w:t>
      </w:r>
      <w:r w:rsidR="00C80BDB">
        <w:rPr>
          <w:noProof/>
        </w:rPr>
        <w:t>postaje narančasta</w:t>
      </w:r>
    </w:p>
    <w:p w14:paraId="2FEC11B0" w14:textId="3FBC9FF3" w:rsidR="0036098A" w:rsidRDefault="0036098A" w:rsidP="004C19F4">
      <w:pPr>
        <w:pStyle w:val="ListParagraph"/>
        <w:numPr>
          <w:ilvl w:val="0"/>
          <w:numId w:val="15"/>
        </w:numPr>
        <w:spacing w:after="0"/>
        <w:rPr>
          <w:noProof/>
        </w:rPr>
      </w:pPr>
      <w:r>
        <w:rPr>
          <w:noProof/>
        </w:rPr>
        <w:t xml:space="preserve">Hoverom preko </w:t>
      </w:r>
      <w:r w:rsidR="00717825">
        <w:rPr>
          <w:noProof/>
        </w:rPr>
        <w:t xml:space="preserve">svakog bloka u </w:t>
      </w:r>
      <w:r w:rsidR="00F66727">
        <w:rPr>
          <w:noProof/>
        </w:rPr>
        <w:t>djelu „</w:t>
      </w:r>
      <w:r w:rsidR="00C80BDB">
        <w:rPr>
          <w:noProof/>
        </w:rPr>
        <w:t>Services</w:t>
      </w:r>
      <w:r w:rsidR="00F66727">
        <w:rPr>
          <w:noProof/>
        </w:rPr>
        <w:t>“</w:t>
      </w:r>
      <w:r>
        <w:rPr>
          <w:noProof/>
        </w:rPr>
        <w:t xml:space="preserve">, </w:t>
      </w:r>
      <w:r w:rsidR="00C80BDB">
        <w:rPr>
          <w:noProof/>
        </w:rPr>
        <w:t xml:space="preserve">boja pozadine svakog bloka </w:t>
      </w:r>
      <w:r w:rsidR="00421D22">
        <w:rPr>
          <w:noProof/>
        </w:rPr>
        <w:t xml:space="preserve">mijenja se u </w:t>
      </w:r>
      <w:r w:rsidR="00421D22" w:rsidRPr="00421D22">
        <w:rPr>
          <w:noProof/>
        </w:rPr>
        <w:t>#af4106</w:t>
      </w:r>
    </w:p>
    <w:p w14:paraId="61F7BB46" w14:textId="78E509B3" w:rsidR="004C19F4" w:rsidRDefault="004C19F4" w:rsidP="00206226">
      <w:pPr>
        <w:pStyle w:val="ListParagraph"/>
        <w:numPr>
          <w:ilvl w:val="0"/>
          <w:numId w:val="15"/>
        </w:numPr>
        <w:spacing w:after="0"/>
        <w:rPr>
          <w:noProof/>
        </w:rPr>
      </w:pPr>
      <w:r>
        <w:rPr>
          <w:noProof/>
        </w:rPr>
        <w:t>Boje</w:t>
      </w:r>
      <w:r w:rsidR="0036098A">
        <w:rPr>
          <w:noProof/>
        </w:rPr>
        <w:t xml:space="preserve"> i razmaci</w:t>
      </w:r>
      <w:r>
        <w:rPr>
          <w:noProof/>
        </w:rPr>
        <w:t xml:space="preserve"> moraju biti u skladu sa zadanim bojama</w:t>
      </w:r>
    </w:p>
    <w:p w14:paraId="77D861FD" w14:textId="77777777" w:rsidR="00E81C00" w:rsidRDefault="00E81C00" w:rsidP="00E81C00">
      <w:pPr>
        <w:pStyle w:val="Heading3"/>
        <w:ind w:left="720"/>
        <w:jc w:val="both"/>
      </w:pPr>
      <w:r>
        <w:t>KRITERIJ: nav</w:t>
      </w:r>
      <w:r w:rsidR="00F93EBB">
        <w:t>i</w:t>
      </w:r>
      <w:r>
        <w:t>gacija</w:t>
      </w:r>
      <w:bookmarkStart w:id="0" w:name="_GoBack"/>
      <w:bookmarkEnd w:id="0"/>
    </w:p>
    <w:p w14:paraId="433426E3" w14:textId="36559C57" w:rsidR="00E81C00" w:rsidRPr="005A391C" w:rsidRDefault="00E81C00" w:rsidP="004E3A43">
      <w:pPr>
        <w:pStyle w:val="ListParagraph"/>
        <w:numPr>
          <w:ilvl w:val="0"/>
          <w:numId w:val="15"/>
        </w:numPr>
      </w:pPr>
      <w:r>
        <w:t xml:space="preserve">potrebno je izraditi navigaciju prema predlošku </w:t>
      </w:r>
      <w:r w:rsidR="004E3A43" w:rsidRPr="00D969D3">
        <w:rPr>
          <w:i/>
        </w:rPr>
        <w:t>layout-desktop.jpg</w:t>
      </w:r>
      <w:r w:rsidR="00502455">
        <w:rPr>
          <w:i/>
        </w:rPr>
        <w:t xml:space="preserve"> </w:t>
      </w:r>
    </w:p>
    <w:p w14:paraId="0F776DFA" w14:textId="0F8F10D1" w:rsidR="00502455" w:rsidRDefault="00502455" w:rsidP="004E3A43">
      <w:pPr>
        <w:pStyle w:val="ListParagraph"/>
        <w:numPr>
          <w:ilvl w:val="0"/>
          <w:numId w:val="15"/>
        </w:numPr>
      </w:pPr>
      <w:r>
        <w:t>cijela površina elementa treba biti link (a ne samo slova)</w:t>
      </w:r>
    </w:p>
    <w:p w14:paraId="41A4E0CB" w14:textId="29C385B1" w:rsidR="00A31671" w:rsidRDefault="00A31671" w:rsidP="00A31671">
      <w:pPr>
        <w:pStyle w:val="ListParagraph"/>
        <w:numPr>
          <w:ilvl w:val="0"/>
          <w:numId w:val="15"/>
        </w:numPr>
      </w:pPr>
      <w:r>
        <w:t xml:space="preserve">svi elementi u navigaciji moraju imati </w:t>
      </w:r>
      <w:proofErr w:type="spellStart"/>
      <w:r>
        <w:t>hover</w:t>
      </w:r>
      <w:proofErr w:type="spellEnd"/>
      <w:r>
        <w:t xml:space="preserve"> kao na slici</w:t>
      </w:r>
    </w:p>
    <w:p w14:paraId="479A4F2A" w14:textId="77777777" w:rsidR="00DF12D3" w:rsidRDefault="00DF12D3" w:rsidP="00DF12D3">
      <w:pPr>
        <w:pStyle w:val="Heading3"/>
        <w:ind w:left="720"/>
        <w:jc w:val="both"/>
      </w:pPr>
      <w:r>
        <w:t>KRITERIJ: mobilni layout</w:t>
      </w:r>
    </w:p>
    <w:p w14:paraId="05DBE404" w14:textId="2D79BA8B" w:rsidR="00DF12D3" w:rsidRDefault="00DF12D3" w:rsidP="00DF12D3">
      <w:pPr>
        <w:pStyle w:val="ListParagraph"/>
        <w:numPr>
          <w:ilvl w:val="0"/>
          <w:numId w:val="15"/>
        </w:numPr>
        <w:ind w:left="1080"/>
        <w:jc w:val="both"/>
      </w:pPr>
      <w:r>
        <w:t xml:space="preserve">na širni prebirnika od </w:t>
      </w:r>
      <w:r w:rsidR="00A14EAF">
        <w:t>576</w:t>
      </w:r>
      <w:r>
        <w:t xml:space="preserve">px i manje učitava se </w:t>
      </w:r>
      <w:r w:rsidRPr="00DF12D3">
        <w:rPr>
          <w:b/>
        </w:rPr>
        <w:t>mobilni layout</w:t>
      </w:r>
      <w:r>
        <w:t xml:space="preserve"> prema predlošku </w:t>
      </w:r>
      <w:r w:rsidRPr="008040EF">
        <w:rPr>
          <w:i/>
        </w:rPr>
        <w:t>layout- mobile.png</w:t>
      </w:r>
      <w:r>
        <w:t xml:space="preserve"> kojeg je potrebno precizno izraditi </w:t>
      </w:r>
    </w:p>
    <w:p w14:paraId="31F642BC" w14:textId="7D95DD7B" w:rsidR="00FF18FF" w:rsidRDefault="00FF18FF" w:rsidP="00DF12D3">
      <w:pPr>
        <w:pStyle w:val="ListParagraph"/>
        <w:numPr>
          <w:ilvl w:val="0"/>
          <w:numId w:val="15"/>
        </w:numPr>
        <w:ind w:left="1080"/>
        <w:jc w:val="both"/>
      </w:pPr>
      <w:r>
        <w:t>neke elemente koji su vidljivi na desktop verziji nisu vidljivi na mobilnoj</w:t>
      </w:r>
    </w:p>
    <w:p w14:paraId="5FC71430" w14:textId="77777777" w:rsidR="00DF12D3" w:rsidRPr="00A32C03" w:rsidRDefault="00DF12D3" w:rsidP="00DF12D3">
      <w:pPr>
        <w:pStyle w:val="ListParagraph"/>
        <w:spacing w:after="0"/>
        <w:rPr>
          <w:noProof/>
        </w:rPr>
      </w:pPr>
    </w:p>
    <w:p w14:paraId="735E721E" w14:textId="77777777" w:rsidR="00C656C5" w:rsidRDefault="00C656C5" w:rsidP="00C656C5">
      <w:pPr>
        <w:spacing w:after="0"/>
        <w:rPr>
          <w:b/>
          <w:noProof/>
        </w:rPr>
      </w:pPr>
      <w:r w:rsidRPr="00A32C03">
        <w:rPr>
          <w:b/>
          <w:noProof/>
        </w:rPr>
        <w:t>Korištene boje:</w:t>
      </w:r>
    </w:p>
    <w:p w14:paraId="7A4F31A8" w14:textId="3817910A" w:rsidR="00FF18FF" w:rsidRPr="00FF18FF" w:rsidRDefault="00E612DB" w:rsidP="008C2973">
      <w:pPr>
        <w:pStyle w:val="ListParagraph"/>
        <w:numPr>
          <w:ilvl w:val="0"/>
          <w:numId w:val="15"/>
        </w:numPr>
        <w:spacing w:after="0"/>
        <w:rPr>
          <w:rFonts w:cstheme="minorHAnsi"/>
          <w:noProof/>
        </w:rPr>
      </w:pPr>
      <w:r w:rsidRPr="00E612DB">
        <w:rPr>
          <w:rFonts w:cstheme="minorHAnsi"/>
          <w:noProof/>
        </w:rPr>
        <w:t>#0b333f</w:t>
      </w:r>
      <w:r>
        <w:rPr>
          <w:rFonts w:cstheme="minorHAnsi"/>
          <w:noProof/>
        </w:rPr>
        <w:t xml:space="preserve"> </w:t>
      </w:r>
      <w:r w:rsidR="00FF18FF" w:rsidRPr="00FF18FF">
        <w:rPr>
          <w:rFonts w:cstheme="minorHAnsi"/>
          <w:noProof/>
        </w:rPr>
        <w:t xml:space="preserve">- </w:t>
      </w:r>
      <w:r>
        <w:rPr>
          <w:rFonts w:cstheme="minorHAnsi"/>
          <w:noProof/>
        </w:rPr>
        <w:t>crna</w:t>
      </w:r>
    </w:p>
    <w:p w14:paraId="5067AF19" w14:textId="5FDFF5B2" w:rsidR="00FF18FF" w:rsidRPr="00FF18FF" w:rsidRDefault="00FF18FF" w:rsidP="008C2973">
      <w:pPr>
        <w:pStyle w:val="ListParagraph"/>
        <w:numPr>
          <w:ilvl w:val="0"/>
          <w:numId w:val="15"/>
        </w:numPr>
        <w:spacing w:after="0"/>
        <w:rPr>
          <w:rFonts w:cstheme="minorHAnsi"/>
          <w:noProof/>
        </w:rPr>
      </w:pPr>
      <w:r w:rsidRPr="00FF18FF">
        <w:rPr>
          <w:rFonts w:cstheme="minorHAnsi"/>
          <w:shd w:val="clear" w:color="auto" w:fill="FFFFFF"/>
        </w:rPr>
        <w:t>#</w:t>
      </w:r>
      <w:r w:rsidR="00E612DB">
        <w:rPr>
          <w:rFonts w:cstheme="minorHAnsi"/>
          <w:shd w:val="clear" w:color="auto" w:fill="FFFFFF"/>
        </w:rPr>
        <w:t>444</w:t>
      </w:r>
      <w:r w:rsidRPr="00FF18FF">
        <w:rPr>
          <w:rFonts w:cstheme="minorHAnsi"/>
          <w:shd w:val="clear" w:color="auto" w:fill="FFFFFF"/>
        </w:rPr>
        <w:t xml:space="preserve"> - </w:t>
      </w:r>
      <w:r w:rsidR="00E612DB">
        <w:rPr>
          <w:rFonts w:cstheme="minorHAnsi"/>
          <w:shd w:val="clear" w:color="auto" w:fill="FFFFFF"/>
        </w:rPr>
        <w:t>tekst</w:t>
      </w:r>
    </w:p>
    <w:p w14:paraId="14EE3D3F" w14:textId="43B2ACD7" w:rsidR="00FF18FF" w:rsidRDefault="00E612DB" w:rsidP="008C2973">
      <w:pPr>
        <w:pStyle w:val="ListParagraph"/>
        <w:numPr>
          <w:ilvl w:val="0"/>
          <w:numId w:val="15"/>
        </w:numPr>
        <w:spacing w:after="0"/>
        <w:rPr>
          <w:rFonts w:cstheme="minorHAnsi"/>
          <w:noProof/>
        </w:rPr>
      </w:pPr>
      <w:r w:rsidRPr="00E612DB">
        <w:rPr>
          <w:rFonts w:cstheme="minorHAnsi"/>
          <w:noProof/>
        </w:rPr>
        <w:t>#312f2b</w:t>
      </w:r>
      <w:r>
        <w:rPr>
          <w:rFonts w:cstheme="minorHAnsi"/>
          <w:noProof/>
        </w:rPr>
        <w:t xml:space="preserve"> </w:t>
      </w:r>
      <w:r w:rsidR="00FF18FF">
        <w:rPr>
          <w:rFonts w:cstheme="minorHAnsi"/>
          <w:noProof/>
        </w:rPr>
        <w:t>– naslovi</w:t>
      </w:r>
    </w:p>
    <w:p w14:paraId="389D96DD" w14:textId="79454CA4" w:rsidR="00E612DB" w:rsidRPr="00FF18FF" w:rsidRDefault="00E612DB" w:rsidP="008C2973">
      <w:pPr>
        <w:pStyle w:val="ListParagraph"/>
        <w:numPr>
          <w:ilvl w:val="0"/>
          <w:numId w:val="15"/>
        </w:numPr>
        <w:spacing w:after="0"/>
        <w:rPr>
          <w:rFonts w:cstheme="minorHAnsi"/>
          <w:noProof/>
        </w:rPr>
      </w:pPr>
      <w:r w:rsidRPr="00E612DB">
        <w:rPr>
          <w:rFonts w:cstheme="minorHAnsi"/>
          <w:noProof/>
        </w:rPr>
        <w:t>#f36f36</w:t>
      </w:r>
      <w:r>
        <w:rPr>
          <w:rFonts w:cstheme="minorHAnsi"/>
          <w:noProof/>
        </w:rPr>
        <w:t xml:space="preserve"> - narančasta</w:t>
      </w:r>
    </w:p>
    <w:p w14:paraId="6F063522" w14:textId="72397EF8" w:rsidR="00DF0F11" w:rsidRDefault="00E612DB" w:rsidP="008C2973">
      <w:pPr>
        <w:pStyle w:val="ListParagraph"/>
        <w:numPr>
          <w:ilvl w:val="0"/>
          <w:numId w:val="15"/>
        </w:numPr>
        <w:spacing w:after="0"/>
        <w:rPr>
          <w:noProof/>
        </w:rPr>
      </w:pPr>
      <w:r w:rsidRPr="00E612DB">
        <w:rPr>
          <w:noProof/>
        </w:rPr>
        <w:t>#454545</w:t>
      </w:r>
      <w:r w:rsidR="00FF18FF">
        <w:rPr>
          <w:noProof/>
        </w:rPr>
        <w:t xml:space="preserve"> - poveznice</w:t>
      </w:r>
    </w:p>
    <w:p w14:paraId="5C315582" w14:textId="5F1D570C" w:rsidR="0005611D" w:rsidRDefault="00E612DB" w:rsidP="00421D22">
      <w:pPr>
        <w:pStyle w:val="ListParagraph"/>
        <w:numPr>
          <w:ilvl w:val="0"/>
          <w:numId w:val="15"/>
        </w:numPr>
        <w:spacing w:after="0"/>
        <w:rPr>
          <w:noProof/>
        </w:rPr>
      </w:pPr>
      <w:r w:rsidRPr="00E612DB">
        <w:rPr>
          <w:noProof/>
        </w:rPr>
        <w:t>#2b2b2b</w:t>
      </w:r>
      <w:r w:rsidR="00FF18FF">
        <w:rPr>
          <w:noProof/>
        </w:rPr>
        <w:t xml:space="preserve"> – footer</w:t>
      </w:r>
    </w:p>
    <w:p w14:paraId="15A6446F" w14:textId="2C9C7E35" w:rsidR="00FF18FF" w:rsidRDefault="00FF18FF" w:rsidP="00421D22">
      <w:pPr>
        <w:pStyle w:val="ListParagraph"/>
        <w:numPr>
          <w:ilvl w:val="0"/>
          <w:numId w:val="15"/>
        </w:numPr>
        <w:spacing w:after="0"/>
        <w:rPr>
          <w:noProof/>
        </w:rPr>
      </w:pPr>
      <w:r w:rsidRPr="00FF18FF">
        <w:rPr>
          <w:noProof/>
        </w:rPr>
        <w:t>#f</w:t>
      </w:r>
      <w:r w:rsidR="00E612DB">
        <w:rPr>
          <w:noProof/>
        </w:rPr>
        <w:t>2f2f2</w:t>
      </w:r>
      <w:r>
        <w:rPr>
          <w:noProof/>
        </w:rPr>
        <w:t xml:space="preserve"> – siva pozadina</w:t>
      </w:r>
    </w:p>
    <w:p w14:paraId="0AA273A6" w14:textId="187B3AB9" w:rsidR="00CB2BC1" w:rsidRPr="00A32C03" w:rsidRDefault="00CB2BC1" w:rsidP="00421D22">
      <w:pPr>
        <w:pStyle w:val="ListParagraph"/>
        <w:numPr>
          <w:ilvl w:val="0"/>
          <w:numId w:val="15"/>
        </w:numPr>
        <w:spacing w:after="0"/>
        <w:rPr>
          <w:noProof/>
        </w:rPr>
      </w:pPr>
      <w:r w:rsidRPr="00CB2BC1">
        <w:rPr>
          <w:noProof/>
        </w:rPr>
        <w:t>#5ad2eb</w:t>
      </w:r>
      <w:r>
        <w:rPr>
          <w:noProof/>
        </w:rPr>
        <w:t xml:space="preserve"> - plava</w:t>
      </w:r>
    </w:p>
    <w:p w14:paraId="6BAA3550" w14:textId="77777777" w:rsidR="00DF0F11" w:rsidRDefault="00DF0F11" w:rsidP="00DF0F11">
      <w:pPr>
        <w:spacing w:after="0"/>
        <w:rPr>
          <w:b/>
          <w:noProof/>
        </w:rPr>
      </w:pPr>
    </w:p>
    <w:p w14:paraId="7BCC3D23" w14:textId="02DEDE2E" w:rsidR="0029015A" w:rsidRDefault="00D86C9C" w:rsidP="00DF0F11">
      <w:pPr>
        <w:spacing w:after="0"/>
      </w:pPr>
      <w:r>
        <w:rPr>
          <w:b/>
          <w:noProof/>
        </w:rPr>
        <w:t>Korišteni tekst:</w:t>
      </w:r>
      <w:r w:rsidR="00DF0F11">
        <w:rPr>
          <w:b/>
          <w:noProof/>
        </w:rPr>
        <w:t xml:space="preserve"> </w:t>
      </w:r>
    </w:p>
    <w:p w14:paraId="3AFE3EDD" w14:textId="46BE67F3" w:rsidR="0049096B" w:rsidRDefault="0049096B" w:rsidP="00DF0F11">
      <w:pPr>
        <w:spacing w:after="0"/>
      </w:pPr>
    </w:p>
    <w:p w14:paraId="51D3F4D5" w14:textId="77777777" w:rsidR="00E612DB" w:rsidRDefault="00E612DB" w:rsidP="005A346F">
      <w:pPr>
        <w:spacing w:after="0"/>
        <w:rPr>
          <w:noProof/>
        </w:rPr>
      </w:pPr>
      <w:r w:rsidRPr="00E612DB">
        <w:rPr>
          <w:noProof/>
        </w:rPr>
        <w:t>ABOUT</w:t>
      </w:r>
    </w:p>
    <w:p w14:paraId="678CAAD9" w14:textId="77777777" w:rsidR="00E612DB" w:rsidRDefault="00E612DB" w:rsidP="005A346F">
      <w:pPr>
        <w:spacing w:after="0"/>
        <w:rPr>
          <w:noProof/>
        </w:rPr>
      </w:pPr>
      <w:r w:rsidRPr="00E612DB">
        <w:rPr>
          <w:noProof/>
        </w:rPr>
        <w:t>SERVICES</w:t>
      </w:r>
    </w:p>
    <w:p w14:paraId="36C2330A" w14:textId="77777777" w:rsidR="00E612DB" w:rsidRDefault="00E612DB" w:rsidP="005A346F">
      <w:pPr>
        <w:spacing w:after="0"/>
        <w:rPr>
          <w:noProof/>
        </w:rPr>
      </w:pPr>
      <w:r w:rsidRPr="00E612DB">
        <w:rPr>
          <w:noProof/>
        </w:rPr>
        <w:t>WORKS</w:t>
      </w:r>
    </w:p>
    <w:p w14:paraId="7C952926" w14:textId="77777777" w:rsidR="00E612DB" w:rsidRDefault="00E612DB" w:rsidP="005A346F">
      <w:pPr>
        <w:spacing w:after="0"/>
        <w:rPr>
          <w:noProof/>
        </w:rPr>
      </w:pPr>
      <w:r w:rsidRPr="00E612DB">
        <w:rPr>
          <w:noProof/>
        </w:rPr>
        <w:t>BLOG</w:t>
      </w:r>
    </w:p>
    <w:p w14:paraId="3B5FF3C1" w14:textId="0158A207" w:rsidR="00FF18FF" w:rsidRDefault="00E612DB" w:rsidP="005A346F">
      <w:pPr>
        <w:spacing w:after="0"/>
        <w:rPr>
          <w:noProof/>
        </w:rPr>
      </w:pPr>
      <w:r w:rsidRPr="00E612DB">
        <w:rPr>
          <w:noProof/>
        </w:rPr>
        <w:t>CONTACT</w:t>
      </w:r>
    </w:p>
    <w:p w14:paraId="404C868A" w14:textId="77777777" w:rsidR="00E612DB" w:rsidRDefault="00E612DB" w:rsidP="005A346F">
      <w:pPr>
        <w:spacing w:after="0"/>
        <w:rPr>
          <w:noProof/>
        </w:rPr>
      </w:pPr>
    </w:p>
    <w:p w14:paraId="6C95729D" w14:textId="27107016" w:rsidR="00FF18FF" w:rsidRDefault="00C80BDB" w:rsidP="005A346F">
      <w:pPr>
        <w:spacing w:after="0"/>
        <w:rPr>
          <w:noProof/>
        </w:rPr>
      </w:pPr>
      <w:r>
        <w:rPr>
          <w:noProof/>
        </w:rPr>
        <w:t>EAT AND DRINK DESIGN</w:t>
      </w:r>
      <w:r w:rsidR="00E612DB" w:rsidRPr="00E612DB">
        <w:rPr>
          <w:noProof/>
        </w:rPr>
        <w:t xml:space="preserve"> </w:t>
      </w:r>
      <w:r w:rsidR="00FF18FF">
        <w:rPr>
          <w:noProof/>
        </w:rPr>
        <w:t>(naslov)</w:t>
      </w:r>
    </w:p>
    <w:p w14:paraId="2BC1DE73" w14:textId="5A84D57D" w:rsidR="00FF18FF" w:rsidRDefault="00FF18FF" w:rsidP="005A346F">
      <w:pPr>
        <w:spacing w:after="0"/>
        <w:rPr>
          <w:noProof/>
        </w:rPr>
      </w:pPr>
    </w:p>
    <w:p w14:paraId="34FF15A5" w14:textId="3AA02F62" w:rsidR="00E612DB" w:rsidRDefault="00E612DB" w:rsidP="005A346F">
      <w:pPr>
        <w:spacing w:after="0"/>
        <w:rPr>
          <w:noProof/>
        </w:rPr>
      </w:pPr>
      <w:r>
        <w:rPr>
          <w:noProof/>
        </w:rPr>
        <w:lastRenderedPageBreak/>
        <w:t>---</w:t>
      </w:r>
    </w:p>
    <w:p w14:paraId="2E468AAF" w14:textId="77777777" w:rsidR="00503DDF" w:rsidRDefault="00503DDF" w:rsidP="005A346F">
      <w:pPr>
        <w:spacing w:after="0"/>
        <w:rPr>
          <w:noProof/>
        </w:rPr>
      </w:pPr>
    </w:p>
    <w:p w14:paraId="0AD487FF" w14:textId="710D0533" w:rsidR="00FF18FF" w:rsidRDefault="00E612DB" w:rsidP="005A346F">
      <w:pPr>
        <w:spacing w:after="0"/>
        <w:rPr>
          <w:noProof/>
        </w:rPr>
      </w:pPr>
      <w:r w:rsidRPr="00E612DB">
        <w:rPr>
          <w:noProof/>
        </w:rPr>
        <w:t xml:space="preserve">Who We Are </w:t>
      </w:r>
      <w:r w:rsidR="00FF18FF">
        <w:rPr>
          <w:noProof/>
        </w:rPr>
        <w:t>(naslov)</w:t>
      </w:r>
    </w:p>
    <w:p w14:paraId="1B8D79B4" w14:textId="577910C2" w:rsidR="00E612DB" w:rsidRDefault="00E612DB" w:rsidP="005A346F">
      <w:pPr>
        <w:spacing w:after="0"/>
        <w:rPr>
          <w:noProof/>
        </w:rPr>
      </w:pPr>
      <w:r w:rsidRPr="00E612DB">
        <w:rPr>
          <w:noProof/>
        </w:rPr>
        <w:t>We live with creativity</w:t>
      </w:r>
      <w:r>
        <w:rPr>
          <w:noProof/>
        </w:rPr>
        <w:t xml:space="preserve"> (naslov)</w:t>
      </w:r>
    </w:p>
    <w:p w14:paraId="4CCC3E79" w14:textId="7A3666A3" w:rsidR="00E612DB" w:rsidRDefault="00E612DB" w:rsidP="005A346F">
      <w:pPr>
        <w:spacing w:after="0"/>
        <w:rPr>
          <w:noProof/>
        </w:rPr>
      </w:pPr>
      <w:r w:rsidRPr="00E612DB">
        <w:rPr>
          <w:noProof/>
        </w:rPr>
        <w:t>Li Europan lingues es membres del sam familie. Lor separat existentie es un myth. Por scientie, musica, sport etc, litot Europa usa li sam vocabular. Li lingues differe solmen in li grammatica, li pronunciation e li plu commun vocabules. Omnicos directe al desirabilite de un nov lingua franca: On refusa continuar payar custosi traductores.</w:t>
      </w:r>
    </w:p>
    <w:p w14:paraId="140C658B" w14:textId="77777777" w:rsidR="00503DDF" w:rsidRDefault="00503DDF" w:rsidP="005A346F">
      <w:pPr>
        <w:spacing w:after="0"/>
        <w:rPr>
          <w:noProof/>
        </w:rPr>
      </w:pPr>
    </w:p>
    <w:p w14:paraId="27517B17" w14:textId="05827E5D" w:rsidR="00FF18FF" w:rsidRDefault="00E612DB" w:rsidP="00FF18FF">
      <w:pPr>
        <w:spacing w:after="0"/>
        <w:rPr>
          <w:noProof/>
        </w:rPr>
      </w:pPr>
      <w:r>
        <w:rPr>
          <w:noProof/>
        </w:rPr>
        <w:t>---</w:t>
      </w:r>
    </w:p>
    <w:p w14:paraId="089FADD6" w14:textId="5EDBEA56" w:rsidR="00E612DB" w:rsidRDefault="00E612DB" w:rsidP="00FF18FF">
      <w:pPr>
        <w:spacing w:after="0"/>
        <w:rPr>
          <w:noProof/>
        </w:rPr>
      </w:pPr>
    </w:p>
    <w:p w14:paraId="35B9C500" w14:textId="29B9FF1B" w:rsidR="00C80BDB" w:rsidRDefault="00C80BDB" w:rsidP="00FF18FF">
      <w:pPr>
        <w:spacing w:after="0"/>
        <w:rPr>
          <w:noProof/>
        </w:rPr>
      </w:pPr>
      <w:r w:rsidRPr="00C80BDB">
        <w:rPr>
          <w:noProof/>
        </w:rPr>
        <w:t>Services</w:t>
      </w:r>
      <w:r>
        <w:rPr>
          <w:noProof/>
        </w:rPr>
        <w:t xml:space="preserve"> (naslov)</w:t>
      </w:r>
    </w:p>
    <w:p w14:paraId="5F7C728B" w14:textId="5B33CFE6" w:rsidR="00C80BDB" w:rsidRDefault="00C80BDB" w:rsidP="00FF18FF">
      <w:pPr>
        <w:spacing w:after="0"/>
        <w:rPr>
          <w:noProof/>
        </w:rPr>
      </w:pPr>
      <w:r w:rsidRPr="00C80BDB">
        <w:rPr>
          <w:noProof/>
        </w:rPr>
        <w:t>Web design</w:t>
      </w:r>
      <w:r>
        <w:rPr>
          <w:noProof/>
        </w:rPr>
        <w:t xml:space="preserve"> (naslov)</w:t>
      </w:r>
    </w:p>
    <w:p w14:paraId="5E345F76" w14:textId="6BB0193C" w:rsidR="00C80BDB" w:rsidRDefault="00C80BDB" w:rsidP="00FF18FF">
      <w:pPr>
        <w:spacing w:after="0"/>
        <w:rPr>
          <w:noProof/>
        </w:rPr>
      </w:pPr>
      <w:r w:rsidRPr="00C80BDB">
        <w:rPr>
          <w:noProof/>
        </w:rPr>
        <w:t>Lorem Ipsum is simply dummy text of the printing and typesetting industry.</w:t>
      </w:r>
    </w:p>
    <w:p w14:paraId="69CD7778" w14:textId="42192F2E" w:rsidR="00C80BDB" w:rsidRDefault="00C80BDB" w:rsidP="00C80BDB">
      <w:pPr>
        <w:spacing w:after="0"/>
        <w:rPr>
          <w:noProof/>
        </w:rPr>
      </w:pPr>
      <w:r w:rsidRPr="00C80BDB">
        <w:rPr>
          <w:noProof/>
        </w:rPr>
        <w:t xml:space="preserve">Web development </w:t>
      </w:r>
      <w:r>
        <w:rPr>
          <w:noProof/>
        </w:rPr>
        <w:t>(naslov)</w:t>
      </w:r>
    </w:p>
    <w:p w14:paraId="0A6D2F88" w14:textId="77777777" w:rsidR="00C80BDB" w:rsidRDefault="00C80BDB" w:rsidP="00C80BDB">
      <w:pPr>
        <w:spacing w:after="0"/>
        <w:rPr>
          <w:noProof/>
        </w:rPr>
      </w:pPr>
      <w:r w:rsidRPr="00C80BDB">
        <w:rPr>
          <w:noProof/>
        </w:rPr>
        <w:t>Lorem Ipsum is simply dummy text of the printing and typesetting industry.</w:t>
      </w:r>
    </w:p>
    <w:p w14:paraId="19C52E54" w14:textId="48C92C8C" w:rsidR="00C80BDB" w:rsidRDefault="00C80BDB" w:rsidP="00C80BDB">
      <w:pPr>
        <w:spacing w:after="0"/>
        <w:rPr>
          <w:noProof/>
        </w:rPr>
      </w:pPr>
      <w:r w:rsidRPr="00C80BDB">
        <w:rPr>
          <w:noProof/>
        </w:rPr>
        <w:t xml:space="preserve">Photography </w:t>
      </w:r>
      <w:r>
        <w:rPr>
          <w:noProof/>
        </w:rPr>
        <w:t>(naslov)</w:t>
      </w:r>
    </w:p>
    <w:p w14:paraId="3C8F0FA7" w14:textId="77777777" w:rsidR="00C80BDB" w:rsidRDefault="00C80BDB" w:rsidP="00C80BDB">
      <w:pPr>
        <w:spacing w:after="0"/>
        <w:rPr>
          <w:noProof/>
        </w:rPr>
      </w:pPr>
      <w:r w:rsidRPr="00C80BDB">
        <w:rPr>
          <w:noProof/>
        </w:rPr>
        <w:t>Lorem Ipsum is simply dummy text of the printing and typesetting industry.</w:t>
      </w:r>
    </w:p>
    <w:p w14:paraId="575849EA" w14:textId="18BB2EA8" w:rsidR="00C80BDB" w:rsidRDefault="00C80BDB" w:rsidP="00C80BDB">
      <w:pPr>
        <w:spacing w:after="0"/>
        <w:rPr>
          <w:noProof/>
        </w:rPr>
      </w:pPr>
      <w:r w:rsidRPr="00C80BDB">
        <w:rPr>
          <w:noProof/>
        </w:rPr>
        <w:t xml:space="preserve">Ecommerce </w:t>
      </w:r>
      <w:r>
        <w:rPr>
          <w:noProof/>
        </w:rPr>
        <w:t>(naslov)</w:t>
      </w:r>
    </w:p>
    <w:p w14:paraId="71188473" w14:textId="77777777" w:rsidR="00C80BDB" w:rsidRDefault="00C80BDB" w:rsidP="00C80BDB">
      <w:pPr>
        <w:spacing w:after="0"/>
        <w:rPr>
          <w:noProof/>
        </w:rPr>
      </w:pPr>
      <w:r w:rsidRPr="00C80BDB">
        <w:rPr>
          <w:noProof/>
        </w:rPr>
        <w:t>Lorem Ipsum is simply dummy text of the printing and typesetting industry.</w:t>
      </w:r>
    </w:p>
    <w:p w14:paraId="5DC5013D" w14:textId="77777777" w:rsidR="00C80BDB" w:rsidRDefault="00C80BDB" w:rsidP="00FF18FF">
      <w:pPr>
        <w:spacing w:after="0"/>
        <w:rPr>
          <w:noProof/>
        </w:rPr>
      </w:pPr>
    </w:p>
    <w:p w14:paraId="04627A5F" w14:textId="074258B6" w:rsidR="00C80BDB" w:rsidRDefault="00C80BDB" w:rsidP="00FF18FF">
      <w:pPr>
        <w:spacing w:after="0"/>
        <w:rPr>
          <w:noProof/>
        </w:rPr>
      </w:pPr>
      <w:r>
        <w:rPr>
          <w:noProof/>
        </w:rPr>
        <w:t>---</w:t>
      </w:r>
    </w:p>
    <w:p w14:paraId="3E68FD7C" w14:textId="77777777" w:rsidR="00C80BDB" w:rsidRDefault="00C80BDB" w:rsidP="00FF18FF">
      <w:pPr>
        <w:spacing w:after="0"/>
        <w:rPr>
          <w:noProof/>
        </w:rPr>
      </w:pPr>
    </w:p>
    <w:p w14:paraId="23088835" w14:textId="1751F677" w:rsidR="00FF18FF" w:rsidRDefault="00E612DB" w:rsidP="00FF18FF">
      <w:pPr>
        <w:spacing w:after="0"/>
        <w:rPr>
          <w:noProof/>
        </w:rPr>
      </w:pPr>
      <w:r>
        <w:rPr>
          <w:noProof/>
        </w:rPr>
        <w:t>We prowide great services and ideass</w:t>
      </w:r>
      <w:r w:rsidR="00FF18FF">
        <w:rPr>
          <w:noProof/>
        </w:rPr>
        <w:t xml:space="preserve"> (naslov)</w:t>
      </w:r>
    </w:p>
    <w:p w14:paraId="2F480E92" w14:textId="7FDEAF43" w:rsidR="00FF18FF" w:rsidRDefault="00503DDF" w:rsidP="00FF18FF">
      <w:pPr>
        <w:spacing w:after="0"/>
        <w:rPr>
          <w:noProof/>
        </w:rPr>
      </w:pPr>
      <w:r w:rsidRPr="00503DDF">
        <w:rPr>
          <w:noProo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w:t>
      </w:r>
    </w:p>
    <w:p w14:paraId="1CF6A4AA" w14:textId="77777777" w:rsidR="00503DDF" w:rsidRDefault="00503DDF" w:rsidP="00FF18FF">
      <w:pPr>
        <w:spacing w:after="0"/>
        <w:rPr>
          <w:noProof/>
        </w:rPr>
      </w:pPr>
    </w:p>
    <w:p w14:paraId="20BC9BF0" w14:textId="25D45C0B" w:rsidR="00503DDF" w:rsidRDefault="00503DDF" w:rsidP="00FF18FF">
      <w:pPr>
        <w:spacing w:after="0"/>
        <w:rPr>
          <w:noProof/>
        </w:rPr>
      </w:pPr>
      <w:r>
        <w:rPr>
          <w:noProof/>
        </w:rPr>
        <w:t>---</w:t>
      </w:r>
    </w:p>
    <w:p w14:paraId="4A0275C6" w14:textId="77777777" w:rsidR="00503DDF" w:rsidRDefault="00503DDF" w:rsidP="00FF18FF">
      <w:pPr>
        <w:spacing w:after="0"/>
        <w:rPr>
          <w:noProof/>
        </w:rPr>
      </w:pPr>
    </w:p>
    <w:p w14:paraId="62373A93" w14:textId="59CE280A" w:rsidR="00FF18FF" w:rsidRDefault="00FF18FF" w:rsidP="00FF18FF">
      <w:pPr>
        <w:spacing w:after="0"/>
        <w:rPr>
          <w:noProof/>
        </w:rPr>
      </w:pPr>
      <w:r w:rsidRPr="00FF18FF">
        <w:rPr>
          <w:noProof/>
        </w:rPr>
        <w:t>© All right reserved.</w:t>
      </w:r>
    </w:p>
    <w:p w14:paraId="65526A50" w14:textId="77777777" w:rsidR="007C54E0" w:rsidRPr="00A32C03" w:rsidRDefault="007C54E0" w:rsidP="00C656C5">
      <w:pPr>
        <w:rPr>
          <w:noProof/>
        </w:rPr>
      </w:pPr>
    </w:p>
    <w:sectPr w:rsidR="007C54E0" w:rsidRPr="00A32C03" w:rsidSect="00B0072C">
      <w:headerReference w:type="default" r:id="rId7"/>
      <w:headerReference w:type="first" r:id="rId8"/>
      <w:pgSz w:w="12240" w:h="15840"/>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A4B4E" w14:textId="77777777" w:rsidR="00421D22" w:rsidRDefault="00421D22" w:rsidP="005240EA">
      <w:r>
        <w:separator/>
      </w:r>
    </w:p>
  </w:endnote>
  <w:endnote w:type="continuationSeparator" w:id="0">
    <w:p w14:paraId="4DBE178D" w14:textId="77777777" w:rsidR="00421D22" w:rsidRDefault="00421D22" w:rsidP="00524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9DCAB" w14:textId="77777777" w:rsidR="00421D22" w:rsidRDefault="00421D22" w:rsidP="005240EA">
      <w:r>
        <w:separator/>
      </w:r>
    </w:p>
  </w:footnote>
  <w:footnote w:type="continuationSeparator" w:id="0">
    <w:p w14:paraId="26628644" w14:textId="77777777" w:rsidR="00421D22" w:rsidRDefault="00421D22" w:rsidP="00524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5BFC2" w14:textId="77777777" w:rsidR="00421D22" w:rsidRDefault="00421D22" w:rsidP="005240EA">
    <w:pPr>
      <w:pStyle w:val="Header"/>
      <w:rPr>
        <w:noProof/>
      </w:rPr>
    </w:pPr>
  </w:p>
  <w:p w14:paraId="347A4B92" w14:textId="77777777" w:rsidR="00421D22" w:rsidRDefault="00421D22" w:rsidP="005240EA">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9F1F1" w14:textId="77777777" w:rsidR="00421D22" w:rsidRDefault="00421D22" w:rsidP="005240EA">
    <w:pPr>
      <w:pStyle w:val="Header"/>
    </w:pPr>
    <w:r>
      <w:rPr>
        <w:noProof/>
      </w:rPr>
      <w:drawing>
        <wp:anchor distT="0" distB="0" distL="114300" distR="114300" simplePos="0" relativeHeight="251658240" behindDoc="1" locked="0" layoutInCell="1" allowOverlap="1" wp14:anchorId="7C5E6B48" wp14:editId="4D469162">
          <wp:simplePos x="0" y="0"/>
          <wp:positionH relativeFrom="column">
            <wp:posOffset>-897145</wp:posOffset>
          </wp:positionH>
          <wp:positionV relativeFrom="paragraph">
            <wp:posOffset>-702463</wp:posOffset>
          </wp:positionV>
          <wp:extent cx="7800647" cy="2380593"/>
          <wp:effectExtent l="19050" t="0" r="0" b="0"/>
          <wp:wrapNone/>
          <wp:docPr id="1" name="Picture 0" descr="css_co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s_code.jpg"/>
                  <pic:cNvPicPr/>
                </pic:nvPicPr>
                <pic:blipFill>
                  <a:blip r:embed="rId1"/>
                  <a:srcRect b="27885"/>
                  <a:stretch>
                    <a:fillRect/>
                  </a:stretch>
                </pic:blipFill>
                <pic:spPr>
                  <a:xfrm>
                    <a:off x="0" y="0"/>
                    <a:ext cx="7800647" cy="238059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52E24"/>
    <w:multiLevelType w:val="hybridMultilevel"/>
    <w:tmpl w:val="25FE0BE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D472222"/>
    <w:multiLevelType w:val="multilevel"/>
    <w:tmpl w:val="44B663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9046B"/>
    <w:multiLevelType w:val="hybridMultilevel"/>
    <w:tmpl w:val="25FE0BE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20337AA"/>
    <w:multiLevelType w:val="hybridMultilevel"/>
    <w:tmpl w:val="927079AC"/>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ADE7CFF"/>
    <w:multiLevelType w:val="hybridMultilevel"/>
    <w:tmpl w:val="5136F8DC"/>
    <w:lvl w:ilvl="0" w:tplc="2D5C9630">
      <w:start w:val="1"/>
      <w:numFmt w:val="lowerLetter"/>
      <w:lvlText w:val="%1."/>
      <w:lvlJc w:val="left"/>
      <w:pPr>
        <w:ind w:left="144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22C10E86"/>
    <w:multiLevelType w:val="hybridMultilevel"/>
    <w:tmpl w:val="4A6EB010"/>
    <w:lvl w:ilvl="0" w:tplc="8340B878">
      <w:start w:val="1"/>
      <w:numFmt w:val="bullet"/>
      <w:lvlText w:val="-"/>
      <w:lvlJc w:val="left"/>
      <w:pPr>
        <w:ind w:left="720" w:hanging="360"/>
      </w:pPr>
      <w:rPr>
        <w:rFonts w:ascii="Cambria" w:eastAsiaTheme="majorEastAsia" w:hAnsi="Cambria" w:cstheme="maj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49C2588E"/>
    <w:multiLevelType w:val="hybridMultilevel"/>
    <w:tmpl w:val="51C68722"/>
    <w:lvl w:ilvl="0" w:tplc="357E7F18">
      <w:start w:val="1"/>
      <w:numFmt w:val="bullet"/>
      <w:lvlText w:val="-"/>
      <w:lvlJc w:val="left"/>
      <w:pPr>
        <w:ind w:left="720" w:hanging="360"/>
      </w:pPr>
      <w:rPr>
        <w:rFonts w:ascii="Cambria" w:eastAsiaTheme="majorEastAsia" w:hAnsi="Cambria" w:cstheme="majorBidi"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4C546B21"/>
    <w:multiLevelType w:val="hybridMultilevel"/>
    <w:tmpl w:val="2AFEE02A"/>
    <w:lvl w:ilvl="0" w:tplc="0409000F">
      <w:start w:val="1"/>
      <w:numFmt w:val="decimal"/>
      <w:lvlText w:val="%1."/>
      <w:lvlJc w:val="left"/>
      <w:pPr>
        <w:ind w:left="720" w:hanging="360"/>
      </w:pPr>
      <w:rPr>
        <w:rFonts w:hint="default"/>
      </w:rPr>
    </w:lvl>
    <w:lvl w:ilvl="1" w:tplc="2D5C963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AB3BA4"/>
    <w:multiLevelType w:val="hybridMultilevel"/>
    <w:tmpl w:val="8DC682F2"/>
    <w:lvl w:ilvl="0" w:tplc="041A0001">
      <w:start w:val="1"/>
      <w:numFmt w:val="bullet"/>
      <w:lvlText w:val=""/>
      <w:lvlJc w:val="left"/>
      <w:pPr>
        <w:ind w:left="1440" w:hanging="360"/>
      </w:pPr>
      <w:rPr>
        <w:rFonts w:ascii="Symbol" w:hAnsi="Symbol" w:hint="default"/>
      </w:rPr>
    </w:lvl>
    <w:lvl w:ilvl="1" w:tplc="2D5C9630">
      <w:start w:val="1"/>
      <w:numFmt w:val="lowerLetter"/>
      <w:lvlText w:val="%2."/>
      <w:lvlJc w:val="left"/>
      <w:pPr>
        <w:ind w:left="2160" w:hanging="360"/>
      </w:pPr>
      <w:rPr>
        <w:rFonts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9" w15:restartNumberingAfterBreak="0">
    <w:nsid w:val="55E91A56"/>
    <w:multiLevelType w:val="hybridMultilevel"/>
    <w:tmpl w:val="1A96713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5E5401C5"/>
    <w:multiLevelType w:val="hybridMultilevel"/>
    <w:tmpl w:val="C2D858D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692B606F"/>
    <w:multiLevelType w:val="hybridMultilevel"/>
    <w:tmpl w:val="A08465A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2" w15:restartNumberingAfterBreak="0">
    <w:nsid w:val="6E3D6FBA"/>
    <w:multiLevelType w:val="hybridMultilevel"/>
    <w:tmpl w:val="927079AC"/>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7376422C"/>
    <w:multiLevelType w:val="hybridMultilevel"/>
    <w:tmpl w:val="9FA2810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7540581A"/>
    <w:multiLevelType w:val="hybridMultilevel"/>
    <w:tmpl w:val="BCD4A994"/>
    <w:lvl w:ilvl="0" w:tplc="B7A47DFC">
      <w:numFmt w:val="bullet"/>
      <w:lvlText w:val="-"/>
      <w:lvlJc w:val="left"/>
      <w:pPr>
        <w:ind w:left="720" w:hanging="360"/>
      </w:pPr>
      <w:rPr>
        <w:rFonts w:ascii="Calibri" w:eastAsiaTheme="minorEastAsia"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787564DD"/>
    <w:multiLevelType w:val="multilevel"/>
    <w:tmpl w:val="739EE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780C58"/>
    <w:multiLevelType w:val="hybridMultilevel"/>
    <w:tmpl w:val="7668E942"/>
    <w:lvl w:ilvl="0" w:tplc="041A0003">
      <w:start w:val="1"/>
      <w:numFmt w:val="bullet"/>
      <w:lvlText w:val="o"/>
      <w:lvlJc w:val="left"/>
      <w:pPr>
        <w:ind w:left="2061" w:hanging="360"/>
      </w:pPr>
      <w:rPr>
        <w:rFonts w:ascii="Courier New" w:hAnsi="Courier New" w:cs="Courier New" w:hint="default"/>
      </w:rPr>
    </w:lvl>
    <w:lvl w:ilvl="1" w:tplc="041A0003" w:tentative="1">
      <w:start w:val="1"/>
      <w:numFmt w:val="bullet"/>
      <w:lvlText w:val="o"/>
      <w:lvlJc w:val="left"/>
      <w:pPr>
        <w:ind w:left="2781" w:hanging="360"/>
      </w:pPr>
      <w:rPr>
        <w:rFonts w:ascii="Courier New" w:hAnsi="Courier New" w:cs="Courier New" w:hint="default"/>
      </w:rPr>
    </w:lvl>
    <w:lvl w:ilvl="2" w:tplc="041A0005" w:tentative="1">
      <w:start w:val="1"/>
      <w:numFmt w:val="bullet"/>
      <w:lvlText w:val=""/>
      <w:lvlJc w:val="left"/>
      <w:pPr>
        <w:ind w:left="3501" w:hanging="360"/>
      </w:pPr>
      <w:rPr>
        <w:rFonts w:ascii="Wingdings" w:hAnsi="Wingdings" w:hint="default"/>
      </w:rPr>
    </w:lvl>
    <w:lvl w:ilvl="3" w:tplc="041A0001" w:tentative="1">
      <w:start w:val="1"/>
      <w:numFmt w:val="bullet"/>
      <w:lvlText w:val=""/>
      <w:lvlJc w:val="left"/>
      <w:pPr>
        <w:ind w:left="4221" w:hanging="360"/>
      </w:pPr>
      <w:rPr>
        <w:rFonts w:ascii="Symbol" w:hAnsi="Symbol" w:hint="default"/>
      </w:rPr>
    </w:lvl>
    <w:lvl w:ilvl="4" w:tplc="041A0003" w:tentative="1">
      <w:start w:val="1"/>
      <w:numFmt w:val="bullet"/>
      <w:lvlText w:val="o"/>
      <w:lvlJc w:val="left"/>
      <w:pPr>
        <w:ind w:left="4941" w:hanging="360"/>
      </w:pPr>
      <w:rPr>
        <w:rFonts w:ascii="Courier New" w:hAnsi="Courier New" w:cs="Courier New" w:hint="default"/>
      </w:rPr>
    </w:lvl>
    <w:lvl w:ilvl="5" w:tplc="041A0005" w:tentative="1">
      <w:start w:val="1"/>
      <w:numFmt w:val="bullet"/>
      <w:lvlText w:val=""/>
      <w:lvlJc w:val="left"/>
      <w:pPr>
        <w:ind w:left="5661" w:hanging="360"/>
      </w:pPr>
      <w:rPr>
        <w:rFonts w:ascii="Wingdings" w:hAnsi="Wingdings" w:hint="default"/>
      </w:rPr>
    </w:lvl>
    <w:lvl w:ilvl="6" w:tplc="041A0001" w:tentative="1">
      <w:start w:val="1"/>
      <w:numFmt w:val="bullet"/>
      <w:lvlText w:val=""/>
      <w:lvlJc w:val="left"/>
      <w:pPr>
        <w:ind w:left="6381" w:hanging="360"/>
      </w:pPr>
      <w:rPr>
        <w:rFonts w:ascii="Symbol" w:hAnsi="Symbol" w:hint="default"/>
      </w:rPr>
    </w:lvl>
    <w:lvl w:ilvl="7" w:tplc="041A0003" w:tentative="1">
      <w:start w:val="1"/>
      <w:numFmt w:val="bullet"/>
      <w:lvlText w:val="o"/>
      <w:lvlJc w:val="left"/>
      <w:pPr>
        <w:ind w:left="7101" w:hanging="360"/>
      </w:pPr>
      <w:rPr>
        <w:rFonts w:ascii="Courier New" w:hAnsi="Courier New" w:cs="Courier New" w:hint="default"/>
      </w:rPr>
    </w:lvl>
    <w:lvl w:ilvl="8" w:tplc="041A0005" w:tentative="1">
      <w:start w:val="1"/>
      <w:numFmt w:val="bullet"/>
      <w:lvlText w:val=""/>
      <w:lvlJc w:val="left"/>
      <w:pPr>
        <w:ind w:left="7821" w:hanging="360"/>
      </w:pPr>
      <w:rPr>
        <w:rFonts w:ascii="Wingdings" w:hAnsi="Wingdings" w:hint="default"/>
      </w:rPr>
    </w:lvl>
  </w:abstractNum>
  <w:num w:numId="1">
    <w:abstractNumId w:val="7"/>
  </w:num>
  <w:num w:numId="2">
    <w:abstractNumId w:val="9"/>
  </w:num>
  <w:num w:numId="3">
    <w:abstractNumId w:val="8"/>
  </w:num>
  <w:num w:numId="4">
    <w:abstractNumId w:val="10"/>
  </w:num>
  <w:num w:numId="5">
    <w:abstractNumId w:val="4"/>
  </w:num>
  <w:num w:numId="6">
    <w:abstractNumId w:val="1"/>
  </w:num>
  <w:num w:numId="7">
    <w:abstractNumId w:val="1"/>
    <w:lvlOverride w:ilvl="0">
      <w:lvl w:ilvl="0">
        <w:numFmt w:val="decimal"/>
        <w:lvlText w:val=""/>
        <w:lvlJc w:val="left"/>
      </w:lvl>
    </w:lvlOverride>
    <w:lvlOverride w:ilvl="1">
      <w:lvl w:ilvl="1">
        <w:numFmt w:val="upperRoman"/>
        <w:lvlText w:val="%2."/>
        <w:lvlJc w:val="right"/>
      </w:lvl>
    </w:lvlOverride>
  </w:num>
  <w:num w:numId="8">
    <w:abstractNumId w:val="13"/>
  </w:num>
  <w:num w:numId="9">
    <w:abstractNumId w:val="11"/>
  </w:num>
  <w:num w:numId="10">
    <w:abstractNumId w:val="15"/>
  </w:num>
  <w:num w:numId="11">
    <w:abstractNumId w:val="12"/>
  </w:num>
  <w:num w:numId="12">
    <w:abstractNumId w:val="0"/>
  </w:num>
  <w:num w:numId="13">
    <w:abstractNumId w:val="2"/>
  </w:num>
  <w:num w:numId="14">
    <w:abstractNumId w:val="3"/>
  </w:num>
  <w:num w:numId="15">
    <w:abstractNumId w:val="6"/>
  </w:num>
  <w:num w:numId="16">
    <w:abstractNumId w:val="5"/>
  </w:num>
  <w:num w:numId="17">
    <w:abstractNumId w:val="14"/>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NDc0MzA0tjQ2NrNQ0lEKTi0uzszPAykwqQUA4CRoGywAAAA="/>
  </w:docVars>
  <w:rsids>
    <w:rsidRoot w:val="00902C1D"/>
    <w:rsid w:val="0000468F"/>
    <w:rsid w:val="00025677"/>
    <w:rsid w:val="00041044"/>
    <w:rsid w:val="00051178"/>
    <w:rsid w:val="0005392F"/>
    <w:rsid w:val="0005611D"/>
    <w:rsid w:val="00063256"/>
    <w:rsid w:val="00064FB2"/>
    <w:rsid w:val="000A4F22"/>
    <w:rsid w:val="000A59D9"/>
    <w:rsid w:val="000A7D42"/>
    <w:rsid w:val="000A7F2E"/>
    <w:rsid w:val="000B04D2"/>
    <w:rsid w:val="000D2AC2"/>
    <w:rsid w:val="000F0493"/>
    <w:rsid w:val="000F1674"/>
    <w:rsid w:val="00112B31"/>
    <w:rsid w:val="0011507F"/>
    <w:rsid w:val="00120C4E"/>
    <w:rsid w:val="00124243"/>
    <w:rsid w:val="00127E0D"/>
    <w:rsid w:val="001365BB"/>
    <w:rsid w:val="001459EA"/>
    <w:rsid w:val="00145D5F"/>
    <w:rsid w:val="00162B4F"/>
    <w:rsid w:val="00167211"/>
    <w:rsid w:val="00192D90"/>
    <w:rsid w:val="001B3A12"/>
    <w:rsid w:val="001D29C2"/>
    <w:rsid w:val="001D610E"/>
    <w:rsid w:val="001D72FC"/>
    <w:rsid w:val="001E0719"/>
    <w:rsid w:val="001F433F"/>
    <w:rsid w:val="001F4463"/>
    <w:rsid w:val="001F741E"/>
    <w:rsid w:val="00206226"/>
    <w:rsid w:val="00206D4D"/>
    <w:rsid w:val="00212C64"/>
    <w:rsid w:val="0025542B"/>
    <w:rsid w:val="00272514"/>
    <w:rsid w:val="0027366A"/>
    <w:rsid w:val="00284532"/>
    <w:rsid w:val="002858B7"/>
    <w:rsid w:val="0029015A"/>
    <w:rsid w:val="002A11A5"/>
    <w:rsid w:val="002B26D1"/>
    <w:rsid w:val="002C5624"/>
    <w:rsid w:val="002C71D8"/>
    <w:rsid w:val="002D0616"/>
    <w:rsid w:val="002E2F97"/>
    <w:rsid w:val="002E31C7"/>
    <w:rsid w:val="002E5C0A"/>
    <w:rsid w:val="002E6C3E"/>
    <w:rsid w:val="002F082B"/>
    <w:rsid w:val="002F7383"/>
    <w:rsid w:val="00306378"/>
    <w:rsid w:val="00307E1F"/>
    <w:rsid w:val="00307F5E"/>
    <w:rsid w:val="00320063"/>
    <w:rsid w:val="00323054"/>
    <w:rsid w:val="003307F2"/>
    <w:rsid w:val="0033100D"/>
    <w:rsid w:val="00332F38"/>
    <w:rsid w:val="00340AD5"/>
    <w:rsid w:val="0036098A"/>
    <w:rsid w:val="00370DA7"/>
    <w:rsid w:val="0038656A"/>
    <w:rsid w:val="00391F1B"/>
    <w:rsid w:val="003B0DD6"/>
    <w:rsid w:val="003B3CDC"/>
    <w:rsid w:val="003B6AF1"/>
    <w:rsid w:val="003C3147"/>
    <w:rsid w:val="003E29DD"/>
    <w:rsid w:val="003E5448"/>
    <w:rsid w:val="00407F30"/>
    <w:rsid w:val="00413B53"/>
    <w:rsid w:val="00413C29"/>
    <w:rsid w:val="00417E4B"/>
    <w:rsid w:val="00421D22"/>
    <w:rsid w:val="00433859"/>
    <w:rsid w:val="0044575A"/>
    <w:rsid w:val="00454274"/>
    <w:rsid w:val="0046051E"/>
    <w:rsid w:val="004605EB"/>
    <w:rsid w:val="00462D0F"/>
    <w:rsid w:val="0046549C"/>
    <w:rsid w:val="0047368A"/>
    <w:rsid w:val="0049096B"/>
    <w:rsid w:val="00493A89"/>
    <w:rsid w:val="004C19F4"/>
    <w:rsid w:val="004E26F7"/>
    <w:rsid w:val="004E3A43"/>
    <w:rsid w:val="004F49DE"/>
    <w:rsid w:val="005011C2"/>
    <w:rsid w:val="00502351"/>
    <w:rsid w:val="00502455"/>
    <w:rsid w:val="00503DDF"/>
    <w:rsid w:val="00513314"/>
    <w:rsid w:val="005240EA"/>
    <w:rsid w:val="005354E3"/>
    <w:rsid w:val="00542974"/>
    <w:rsid w:val="00545630"/>
    <w:rsid w:val="00570D51"/>
    <w:rsid w:val="005A346F"/>
    <w:rsid w:val="005A391C"/>
    <w:rsid w:val="005A5979"/>
    <w:rsid w:val="005B3E80"/>
    <w:rsid w:val="005C5C21"/>
    <w:rsid w:val="005D371E"/>
    <w:rsid w:val="005D7881"/>
    <w:rsid w:val="005E1C96"/>
    <w:rsid w:val="005E3821"/>
    <w:rsid w:val="005F342A"/>
    <w:rsid w:val="006173CF"/>
    <w:rsid w:val="006236AD"/>
    <w:rsid w:val="00642837"/>
    <w:rsid w:val="00650957"/>
    <w:rsid w:val="006570C2"/>
    <w:rsid w:val="00672217"/>
    <w:rsid w:val="006850F7"/>
    <w:rsid w:val="006867B5"/>
    <w:rsid w:val="006877A6"/>
    <w:rsid w:val="00694206"/>
    <w:rsid w:val="006A157E"/>
    <w:rsid w:val="006B7729"/>
    <w:rsid w:val="006C46C7"/>
    <w:rsid w:val="006E5722"/>
    <w:rsid w:val="00712D4A"/>
    <w:rsid w:val="00717825"/>
    <w:rsid w:val="00722B60"/>
    <w:rsid w:val="00727226"/>
    <w:rsid w:val="00730FD8"/>
    <w:rsid w:val="00735DFA"/>
    <w:rsid w:val="00736FB9"/>
    <w:rsid w:val="007372B8"/>
    <w:rsid w:val="007377CA"/>
    <w:rsid w:val="00741A43"/>
    <w:rsid w:val="0074603D"/>
    <w:rsid w:val="0074781B"/>
    <w:rsid w:val="00753595"/>
    <w:rsid w:val="00753DDB"/>
    <w:rsid w:val="0076227C"/>
    <w:rsid w:val="007639AB"/>
    <w:rsid w:val="00770EB4"/>
    <w:rsid w:val="00771973"/>
    <w:rsid w:val="007815C7"/>
    <w:rsid w:val="00791A57"/>
    <w:rsid w:val="00793256"/>
    <w:rsid w:val="007A41B3"/>
    <w:rsid w:val="007B5F3D"/>
    <w:rsid w:val="007C0DDF"/>
    <w:rsid w:val="007C54E0"/>
    <w:rsid w:val="007D58B9"/>
    <w:rsid w:val="007F0A96"/>
    <w:rsid w:val="008040EF"/>
    <w:rsid w:val="00812678"/>
    <w:rsid w:val="00812D34"/>
    <w:rsid w:val="00820713"/>
    <w:rsid w:val="00837918"/>
    <w:rsid w:val="00843348"/>
    <w:rsid w:val="0085223A"/>
    <w:rsid w:val="00856348"/>
    <w:rsid w:val="0086056B"/>
    <w:rsid w:val="0087444F"/>
    <w:rsid w:val="00875D4A"/>
    <w:rsid w:val="00876703"/>
    <w:rsid w:val="00876A43"/>
    <w:rsid w:val="00882996"/>
    <w:rsid w:val="00892AAE"/>
    <w:rsid w:val="00894E9B"/>
    <w:rsid w:val="008C2973"/>
    <w:rsid w:val="00900C67"/>
    <w:rsid w:val="00902C1D"/>
    <w:rsid w:val="009042A2"/>
    <w:rsid w:val="00934E0D"/>
    <w:rsid w:val="009615CC"/>
    <w:rsid w:val="0096187D"/>
    <w:rsid w:val="00966364"/>
    <w:rsid w:val="009758F8"/>
    <w:rsid w:val="0098295F"/>
    <w:rsid w:val="009974E0"/>
    <w:rsid w:val="009B3C7F"/>
    <w:rsid w:val="009B4EBD"/>
    <w:rsid w:val="009B4EF7"/>
    <w:rsid w:val="009C32EA"/>
    <w:rsid w:val="009F1EE3"/>
    <w:rsid w:val="009F3151"/>
    <w:rsid w:val="00A00766"/>
    <w:rsid w:val="00A02032"/>
    <w:rsid w:val="00A03380"/>
    <w:rsid w:val="00A14EAF"/>
    <w:rsid w:val="00A2669E"/>
    <w:rsid w:val="00A31671"/>
    <w:rsid w:val="00A32C03"/>
    <w:rsid w:val="00A407A4"/>
    <w:rsid w:val="00A547FC"/>
    <w:rsid w:val="00A71B4B"/>
    <w:rsid w:val="00A7228E"/>
    <w:rsid w:val="00A722AF"/>
    <w:rsid w:val="00A95E4E"/>
    <w:rsid w:val="00AA56D3"/>
    <w:rsid w:val="00AB76BF"/>
    <w:rsid w:val="00AC19FA"/>
    <w:rsid w:val="00AC623D"/>
    <w:rsid w:val="00AD03EA"/>
    <w:rsid w:val="00AE5954"/>
    <w:rsid w:val="00AF1CEA"/>
    <w:rsid w:val="00B0072C"/>
    <w:rsid w:val="00B20B33"/>
    <w:rsid w:val="00B22867"/>
    <w:rsid w:val="00B24966"/>
    <w:rsid w:val="00B25062"/>
    <w:rsid w:val="00B25857"/>
    <w:rsid w:val="00B47A95"/>
    <w:rsid w:val="00B5235E"/>
    <w:rsid w:val="00B53D98"/>
    <w:rsid w:val="00B70661"/>
    <w:rsid w:val="00B70B18"/>
    <w:rsid w:val="00B77CCF"/>
    <w:rsid w:val="00B80A7A"/>
    <w:rsid w:val="00B841A6"/>
    <w:rsid w:val="00B928EE"/>
    <w:rsid w:val="00BA0C4F"/>
    <w:rsid w:val="00BA7299"/>
    <w:rsid w:val="00BC6B13"/>
    <w:rsid w:val="00BE6992"/>
    <w:rsid w:val="00BF629F"/>
    <w:rsid w:val="00BF64B2"/>
    <w:rsid w:val="00C16A36"/>
    <w:rsid w:val="00C30F77"/>
    <w:rsid w:val="00C431F2"/>
    <w:rsid w:val="00C43D91"/>
    <w:rsid w:val="00C656C5"/>
    <w:rsid w:val="00C80BDB"/>
    <w:rsid w:val="00C90AE6"/>
    <w:rsid w:val="00C91E3C"/>
    <w:rsid w:val="00CA0B3E"/>
    <w:rsid w:val="00CA7818"/>
    <w:rsid w:val="00CB2BC1"/>
    <w:rsid w:val="00CC29BB"/>
    <w:rsid w:val="00CC3377"/>
    <w:rsid w:val="00CC3BB0"/>
    <w:rsid w:val="00CC602F"/>
    <w:rsid w:val="00CD0CE1"/>
    <w:rsid w:val="00CD3315"/>
    <w:rsid w:val="00CD33F3"/>
    <w:rsid w:val="00D063F9"/>
    <w:rsid w:val="00D16F7A"/>
    <w:rsid w:val="00D36C77"/>
    <w:rsid w:val="00D423D8"/>
    <w:rsid w:val="00D432C1"/>
    <w:rsid w:val="00D51A4B"/>
    <w:rsid w:val="00D65099"/>
    <w:rsid w:val="00D811F0"/>
    <w:rsid w:val="00D8670E"/>
    <w:rsid w:val="00D86A56"/>
    <w:rsid w:val="00D86C9C"/>
    <w:rsid w:val="00D92358"/>
    <w:rsid w:val="00D969D3"/>
    <w:rsid w:val="00D96B0C"/>
    <w:rsid w:val="00DD5602"/>
    <w:rsid w:val="00DE4A48"/>
    <w:rsid w:val="00DF0F11"/>
    <w:rsid w:val="00DF12D3"/>
    <w:rsid w:val="00E00CB5"/>
    <w:rsid w:val="00E0199A"/>
    <w:rsid w:val="00E121ED"/>
    <w:rsid w:val="00E257F7"/>
    <w:rsid w:val="00E26D55"/>
    <w:rsid w:val="00E31960"/>
    <w:rsid w:val="00E32190"/>
    <w:rsid w:val="00E517BC"/>
    <w:rsid w:val="00E60202"/>
    <w:rsid w:val="00E612DB"/>
    <w:rsid w:val="00E6184E"/>
    <w:rsid w:val="00E62498"/>
    <w:rsid w:val="00E74494"/>
    <w:rsid w:val="00E74D97"/>
    <w:rsid w:val="00E7597C"/>
    <w:rsid w:val="00E81C00"/>
    <w:rsid w:val="00EC19BF"/>
    <w:rsid w:val="00EE14B0"/>
    <w:rsid w:val="00F02B01"/>
    <w:rsid w:val="00F31DFF"/>
    <w:rsid w:val="00F36E1A"/>
    <w:rsid w:val="00F42563"/>
    <w:rsid w:val="00F47358"/>
    <w:rsid w:val="00F5498B"/>
    <w:rsid w:val="00F66727"/>
    <w:rsid w:val="00F72902"/>
    <w:rsid w:val="00F80A5A"/>
    <w:rsid w:val="00F80A5C"/>
    <w:rsid w:val="00F92128"/>
    <w:rsid w:val="00F9285A"/>
    <w:rsid w:val="00F92C12"/>
    <w:rsid w:val="00F93CDB"/>
    <w:rsid w:val="00F93EBB"/>
    <w:rsid w:val="00FA4B56"/>
    <w:rsid w:val="00FB3A58"/>
    <w:rsid w:val="00FB4958"/>
    <w:rsid w:val="00FC293B"/>
    <w:rsid w:val="00FF18F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26BBEBB"/>
  <w15:docId w15:val="{517AD9DA-8A58-4023-A821-970F4C45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hr-HR" w:eastAsia="hr-H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572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E57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E572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E572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E572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E572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E572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E5722"/>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6E572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722"/>
    <w:pPr>
      <w:ind w:left="720"/>
      <w:contextualSpacing/>
    </w:pPr>
  </w:style>
  <w:style w:type="character" w:styleId="Hyperlink">
    <w:name w:val="Hyperlink"/>
    <w:basedOn w:val="DefaultParagraphFont"/>
    <w:uiPriority w:val="99"/>
    <w:unhideWhenUsed/>
    <w:rsid w:val="0000468F"/>
    <w:rPr>
      <w:color w:val="0000FF" w:themeColor="hyperlink"/>
      <w:u w:val="single"/>
    </w:rPr>
  </w:style>
  <w:style w:type="character" w:styleId="CommentReference">
    <w:name w:val="annotation reference"/>
    <w:basedOn w:val="DefaultParagraphFont"/>
    <w:uiPriority w:val="99"/>
    <w:semiHidden/>
    <w:unhideWhenUsed/>
    <w:rsid w:val="003307F2"/>
    <w:rPr>
      <w:sz w:val="16"/>
      <w:szCs w:val="16"/>
    </w:rPr>
  </w:style>
  <w:style w:type="paragraph" w:styleId="CommentText">
    <w:name w:val="annotation text"/>
    <w:basedOn w:val="Normal"/>
    <w:link w:val="CommentTextChar"/>
    <w:uiPriority w:val="99"/>
    <w:semiHidden/>
    <w:unhideWhenUsed/>
    <w:rsid w:val="003307F2"/>
    <w:pPr>
      <w:spacing w:line="240" w:lineRule="auto"/>
    </w:pPr>
    <w:rPr>
      <w:sz w:val="20"/>
      <w:szCs w:val="20"/>
    </w:rPr>
  </w:style>
  <w:style w:type="character" w:customStyle="1" w:styleId="CommentTextChar">
    <w:name w:val="Comment Text Char"/>
    <w:basedOn w:val="DefaultParagraphFont"/>
    <w:link w:val="CommentText"/>
    <w:uiPriority w:val="99"/>
    <w:semiHidden/>
    <w:rsid w:val="003307F2"/>
    <w:rPr>
      <w:sz w:val="20"/>
      <w:szCs w:val="20"/>
    </w:rPr>
  </w:style>
  <w:style w:type="paragraph" w:styleId="CommentSubject">
    <w:name w:val="annotation subject"/>
    <w:basedOn w:val="CommentText"/>
    <w:next w:val="CommentText"/>
    <w:link w:val="CommentSubjectChar"/>
    <w:uiPriority w:val="99"/>
    <w:semiHidden/>
    <w:unhideWhenUsed/>
    <w:rsid w:val="003307F2"/>
    <w:rPr>
      <w:b/>
      <w:bCs/>
    </w:rPr>
  </w:style>
  <w:style w:type="character" w:customStyle="1" w:styleId="CommentSubjectChar">
    <w:name w:val="Comment Subject Char"/>
    <w:basedOn w:val="CommentTextChar"/>
    <w:link w:val="CommentSubject"/>
    <w:uiPriority w:val="99"/>
    <w:semiHidden/>
    <w:rsid w:val="003307F2"/>
    <w:rPr>
      <w:b/>
      <w:bCs/>
      <w:sz w:val="20"/>
      <w:szCs w:val="20"/>
    </w:rPr>
  </w:style>
  <w:style w:type="paragraph" w:styleId="BalloonText">
    <w:name w:val="Balloon Text"/>
    <w:basedOn w:val="Normal"/>
    <w:link w:val="BalloonTextChar"/>
    <w:uiPriority w:val="99"/>
    <w:semiHidden/>
    <w:unhideWhenUsed/>
    <w:rsid w:val="00330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7F2"/>
    <w:rPr>
      <w:rFonts w:ascii="Tahoma" w:hAnsi="Tahoma" w:cs="Tahoma"/>
      <w:sz w:val="16"/>
      <w:szCs w:val="16"/>
    </w:rPr>
  </w:style>
  <w:style w:type="paragraph" w:styleId="Header">
    <w:name w:val="header"/>
    <w:basedOn w:val="Normal"/>
    <w:link w:val="HeaderChar"/>
    <w:uiPriority w:val="99"/>
    <w:semiHidden/>
    <w:unhideWhenUsed/>
    <w:rsid w:val="006E5722"/>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6E5722"/>
  </w:style>
  <w:style w:type="paragraph" w:styleId="Footer">
    <w:name w:val="footer"/>
    <w:basedOn w:val="Normal"/>
    <w:link w:val="FooterChar"/>
    <w:uiPriority w:val="99"/>
    <w:semiHidden/>
    <w:unhideWhenUsed/>
    <w:rsid w:val="006E5722"/>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6E5722"/>
  </w:style>
  <w:style w:type="paragraph" w:styleId="Title">
    <w:name w:val="Title"/>
    <w:basedOn w:val="Normal"/>
    <w:next w:val="Normal"/>
    <w:link w:val="TitleChar"/>
    <w:uiPriority w:val="10"/>
    <w:qFormat/>
    <w:rsid w:val="006E572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E5722"/>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E572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E572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E572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E572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6E572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6E572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6E572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6E5722"/>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6E572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6E5722"/>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6E572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E5722"/>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6E5722"/>
    <w:rPr>
      <w:b/>
      <w:bCs/>
    </w:rPr>
  </w:style>
  <w:style w:type="character" w:styleId="Emphasis">
    <w:name w:val="Emphasis"/>
    <w:basedOn w:val="DefaultParagraphFont"/>
    <w:uiPriority w:val="20"/>
    <w:qFormat/>
    <w:rsid w:val="006E5722"/>
    <w:rPr>
      <w:i/>
      <w:iCs/>
    </w:rPr>
  </w:style>
  <w:style w:type="paragraph" w:styleId="NoSpacing">
    <w:name w:val="No Spacing"/>
    <w:uiPriority w:val="1"/>
    <w:qFormat/>
    <w:rsid w:val="006E5722"/>
    <w:pPr>
      <w:spacing w:after="0" w:line="240" w:lineRule="auto"/>
    </w:pPr>
  </w:style>
  <w:style w:type="paragraph" w:styleId="Quote">
    <w:name w:val="Quote"/>
    <w:basedOn w:val="Normal"/>
    <w:next w:val="Normal"/>
    <w:link w:val="QuoteChar"/>
    <w:uiPriority w:val="29"/>
    <w:qFormat/>
    <w:rsid w:val="006E5722"/>
    <w:rPr>
      <w:i/>
      <w:iCs/>
      <w:color w:val="000000" w:themeColor="text1"/>
    </w:rPr>
  </w:style>
  <w:style w:type="character" w:customStyle="1" w:styleId="QuoteChar">
    <w:name w:val="Quote Char"/>
    <w:basedOn w:val="DefaultParagraphFont"/>
    <w:link w:val="Quote"/>
    <w:uiPriority w:val="29"/>
    <w:rsid w:val="006E5722"/>
    <w:rPr>
      <w:i/>
      <w:iCs/>
      <w:color w:val="000000" w:themeColor="text1"/>
    </w:rPr>
  </w:style>
  <w:style w:type="paragraph" w:styleId="IntenseQuote">
    <w:name w:val="Intense Quote"/>
    <w:basedOn w:val="Normal"/>
    <w:next w:val="Normal"/>
    <w:link w:val="IntenseQuoteChar"/>
    <w:uiPriority w:val="30"/>
    <w:qFormat/>
    <w:rsid w:val="006E572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E5722"/>
    <w:rPr>
      <w:b/>
      <w:bCs/>
      <w:i/>
      <w:iCs/>
      <w:color w:val="4F81BD" w:themeColor="accent1"/>
    </w:rPr>
  </w:style>
  <w:style w:type="character" w:styleId="SubtleEmphasis">
    <w:name w:val="Subtle Emphasis"/>
    <w:basedOn w:val="DefaultParagraphFont"/>
    <w:uiPriority w:val="19"/>
    <w:qFormat/>
    <w:rsid w:val="006E5722"/>
    <w:rPr>
      <w:i/>
      <w:iCs/>
      <w:color w:val="808080" w:themeColor="text1" w:themeTint="7F"/>
    </w:rPr>
  </w:style>
  <w:style w:type="character" w:styleId="IntenseEmphasis">
    <w:name w:val="Intense Emphasis"/>
    <w:basedOn w:val="DefaultParagraphFont"/>
    <w:uiPriority w:val="21"/>
    <w:qFormat/>
    <w:rsid w:val="006E5722"/>
    <w:rPr>
      <w:b/>
      <w:bCs/>
      <w:i/>
      <w:iCs/>
      <w:color w:val="4F81BD" w:themeColor="accent1"/>
    </w:rPr>
  </w:style>
  <w:style w:type="character" w:styleId="SubtleReference">
    <w:name w:val="Subtle Reference"/>
    <w:basedOn w:val="DefaultParagraphFont"/>
    <w:uiPriority w:val="31"/>
    <w:qFormat/>
    <w:rsid w:val="006E5722"/>
    <w:rPr>
      <w:smallCaps/>
      <w:color w:val="C0504D" w:themeColor="accent2"/>
      <w:u w:val="single"/>
    </w:rPr>
  </w:style>
  <w:style w:type="character" w:styleId="IntenseReference">
    <w:name w:val="Intense Reference"/>
    <w:basedOn w:val="DefaultParagraphFont"/>
    <w:uiPriority w:val="32"/>
    <w:qFormat/>
    <w:rsid w:val="006E5722"/>
    <w:rPr>
      <w:b/>
      <w:bCs/>
      <w:smallCaps/>
      <w:color w:val="C0504D" w:themeColor="accent2"/>
      <w:spacing w:val="5"/>
      <w:u w:val="single"/>
    </w:rPr>
  </w:style>
  <w:style w:type="character" w:styleId="BookTitle">
    <w:name w:val="Book Title"/>
    <w:basedOn w:val="DefaultParagraphFont"/>
    <w:uiPriority w:val="33"/>
    <w:qFormat/>
    <w:rsid w:val="006E5722"/>
    <w:rPr>
      <w:b/>
      <w:bCs/>
      <w:smallCaps/>
      <w:spacing w:val="5"/>
    </w:rPr>
  </w:style>
  <w:style w:type="paragraph" w:styleId="TOCHeading">
    <w:name w:val="TOC Heading"/>
    <w:basedOn w:val="Heading1"/>
    <w:next w:val="Normal"/>
    <w:uiPriority w:val="39"/>
    <w:semiHidden/>
    <w:unhideWhenUsed/>
    <w:qFormat/>
    <w:rsid w:val="006E5722"/>
    <w:pPr>
      <w:outlineLvl w:val="9"/>
    </w:pPr>
  </w:style>
  <w:style w:type="paragraph" w:styleId="NormalWeb">
    <w:name w:val="Normal (Web)"/>
    <w:basedOn w:val="Normal"/>
    <w:uiPriority w:val="99"/>
    <w:semiHidden/>
    <w:unhideWhenUsed/>
    <w:rsid w:val="005240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fnt">
    <w:name w:val="entfnt"/>
    <w:basedOn w:val="DefaultParagraphFont"/>
    <w:rsid w:val="00B70661"/>
  </w:style>
  <w:style w:type="character" w:styleId="UnresolvedMention">
    <w:name w:val="Unresolved Mention"/>
    <w:basedOn w:val="DefaultParagraphFont"/>
    <w:uiPriority w:val="99"/>
    <w:semiHidden/>
    <w:unhideWhenUsed/>
    <w:rsid w:val="00A14EAF"/>
    <w:rPr>
      <w:color w:val="605E5C"/>
      <w:shd w:val="clear" w:color="auto" w:fill="E1DFDD"/>
    </w:rPr>
  </w:style>
  <w:style w:type="paragraph" w:styleId="HTMLPreformatted">
    <w:name w:val="HTML Preformatted"/>
    <w:basedOn w:val="Normal"/>
    <w:link w:val="HTMLPreformattedChar"/>
    <w:uiPriority w:val="99"/>
    <w:semiHidden/>
    <w:unhideWhenUsed/>
    <w:rsid w:val="003063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06378"/>
    <w:rPr>
      <w:rFonts w:ascii="Courier New" w:eastAsia="Times New Roman" w:hAnsi="Courier New" w:cs="Courier New"/>
      <w:sz w:val="20"/>
      <w:szCs w:val="20"/>
    </w:rPr>
  </w:style>
  <w:style w:type="character" w:styleId="HTMLCode">
    <w:name w:val="HTML Code"/>
    <w:basedOn w:val="DefaultParagraphFont"/>
    <w:uiPriority w:val="99"/>
    <w:semiHidden/>
    <w:unhideWhenUsed/>
    <w:rsid w:val="00306378"/>
    <w:rPr>
      <w:rFonts w:ascii="Courier New" w:eastAsia="Times New Roman" w:hAnsi="Courier New" w:cs="Courier New"/>
      <w:sz w:val="20"/>
      <w:szCs w:val="20"/>
    </w:rPr>
  </w:style>
  <w:style w:type="character" w:customStyle="1" w:styleId="nt">
    <w:name w:val="nt"/>
    <w:basedOn w:val="DefaultParagraphFont"/>
    <w:rsid w:val="00306378"/>
  </w:style>
  <w:style w:type="character" w:customStyle="1" w:styleId="na">
    <w:name w:val="na"/>
    <w:basedOn w:val="DefaultParagraphFont"/>
    <w:rsid w:val="00306378"/>
  </w:style>
  <w:style w:type="character" w:customStyle="1" w:styleId="s">
    <w:name w:val="s"/>
    <w:basedOn w:val="DefaultParagraphFont"/>
    <w:rsid w:val="003063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68480">
      <w:bodyDiv w:val="1"/>
      <w:marLeft w:val="0"/>
      <w:marRight w:val="0"/>
      <w:marTop w:val="0"/>
      <w:marBottom w:val="0"/>
      <w:divBdr>
        <w:top w:val="none" w:sz="0" w:space="0" w:color="auto"/>
        <w:left w:val="none" w:sz="0" w:space="0" w:color="auto"/>
        <w:bottom w:val="none" w:sz="0" w:space="0" w:color="auto"/>
        <w:right w:val="none" w:sz="0" w:space="0" w:color="auto"/>
      </w:divBdr>
    </w:div>
    <w:div w:id="85813182">
      <w:bodyDiv w:val="1"/>
      <w:marLeft w:val="0"/>
      <w:marRight w:val="0"/>
      <w:marTop w:val="0"/>
      <w:marBottom w:val="0"/>
      <w:divBdr>
        <w:top w:val="none" w:sz="0" w:space="0" w:color="auto"/>
        <w:left w:val="none" w:sz="0" w:space="0" w:color="auto"/>
        <w:bottom w:val="none" w:sz="0" w:space="0" w:color="auto"/>
        <w:right w:val="none" w:sz="0" w:space="0" w:color="auto"/>
      </w:divBdr>
    </w:div>
    <w:div w:id="239142274">
      <w:bodyDiv w:val="1"/>
      <w:marLeft w:val="0"/>
      <w:marRight w:val="0"/>
      <w:marTop w:val="0"/>
      <w:marBottom w:val="0"/>
      <w:divBdr>
        <w:top w:val="none" w:sz="0" w:space="0" w:color="auto"/>
        <w:left w:val="none" w:sz="0" w:space="0" w:color="auto"/>
        <w:bottom w:val="none" w:sz="0" w:space="0" w:color="auto"/>
        <w:right w:val="none" w:sz="0" w:space="0" w:color="auto"/>
      </w:divBdr>
    </w:div>
    <w:div w:id="284852193">
      <w:bodyDiv w:val="1"/>
      <w:marLeft w:val="0"/>
      <w:marRight w:val="0"/>
      <w:marTop w:val="0"/>
      <w:marBottom w:val="0"/>
      <w:divBdr>
        <w:top w:val="none" w:sz="0" w:space="0" w:color="auto"/>
        <w:left w:val="none" w:sz="0" w:space="0" w:color="auto"/>
        <w:bottom w:val="none" w:sz="0" w:space="0" w:color="auto"/>
        <w:right w:val="none" w:sz="0" w:space="0" w:color="auto"/>
      </w:divBdr>
      <w:divsChild>
        <w:div w:id="1839298806">
          <w:marLeft w:val="0"/>
          <w:marRight w:val="0"/>
          <w:marTop w:val="0"/>
          <w:marBottom w:val="0"/>
          <w:divBdr>
            <w:top w:val="none" w:sz="0" w:space="0" w:color="auto"/>
            <w:left w:val="none" w:sz="0" w:space="0" w:color="auto"/>
            <w:bottom w:val="none" w:sz="0" w:space="0" w:color="auto"/>
            <w:right w:val="none" w:sz="0" w:space="0" w:color="auto"/>
          </w:divBdr>
          <w:divsChild>
            <w:div w:id="53801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620572">
      <w:bodyDiv w:val="1"/>
      <w:marLeft w:val="0"/>
      <w:marRight w:val="0"/>
      <w:marTop w:val="0"/>
      <w:marBottom w:val="0"/>
      <w:divBdr>
        <w:top w:val="none" w:sz="0" w:space="0" w:color="auto"/>
        <w:left w:val="none" w:sz="0" w:space="0" w:color="auto"/>
        <w:bottom w:val="none" w:sz="0" w:space="0" w:color="auto"/>
        <w:right w:val="none" w:sz="0" w:space="0" w:color="auto"/>
      </w:divBdr>
    </w:div>
    <w:div w:id="478500724">
      <w:bodyDiv w:val="1"/>
      <w:marLeft w:val="0"/>
      <w:marRight w:val="0"/>
      <w:marTop w:val="0"/>
      <w:marBottom w:val="0"/>
      <w:divBdr>
        <w:top w:val="none" w:sz="0" w:space="0" w:color="auto"/>
        <w:left w:val="none" w:sz="0" w:space="0" w:color="auto"/>
        <w:bottom w:val="none" w:sz="0" w:space="0" w:color="auto"/>
        <w:right w:val="none" w:sz="0" w:space="0" w:color="auto"/>
      </w:divBdr>
    </w:div>
    <w:div w:id="621108989">
      <w:bodyDiv w:val="1"/>
      <w:marLeft w:val="0"/>
      <w:marRight w:val="0"/>
      <w:marTop w:val="0"/>
      <w:marBottom w:val="0"/>
      <w:divBdr>
        <w:top w:val="none" w:sz="0" w:space="0" w:color="auto"/>
        <w:left w:val="none" w:sz="0" w:space="0" w:color="auto"/>
        <w:bottom w:val="none" w:sz="0" w:space="0" w:color="auto"/>
        <w:right w:val="none" w:sz="0" w:space="0" w:color="auto"/>
      </w:divBdr>
    </w:div>
    <w:div w:id="759906992">
      <w:bodyDiv w:val="1"/>
      <w:marLeft w:val="0"/>
      <w:marRight w:val="0"/>
      <w:marTop w:val="0"/>
      <w:marBottom w:val="0"/>
      <w:divBdr>
        <w:top w:val="none" w:sz="0" w:space="0" w:color="auto"/>
        <w:left w:val="none" w:sz="0" w:space="0" w:color="auto"/>
        <w:bottom w:val="none" w:sz="0" w:space="0" w:color="auto"/>
        <w:right w:val="none" w:sz="0" w:space="0" w:color="auto"/>
      </w:divBdr>
    </w:div>
    <w:div w:id="981740024">
      <w:bodyDiv w:val="1"/>
      <w:marLeft w:val="0"/>
      <w:marRight w:val="0"/>
      <w:marTop w:val="0"/>
      <w:marBottom w:val="0"/>
      <w:divBdr>
        <w:top w:val="none" w:sz="0" w:space="0" w:color="auto"/>
        <w:left w:val="none" w:sz="0" w:space="0" w:color="auto"/>
        <w:bottom w:val="none" w:sz="0" w:space="0" w:color="auto"/>
        <w:right w:val="none" w:sz="0" w:space="0" w:color="auto"/>
      </w:divBdr>
    </w:div>
    <w:div w:id="1100953129">
      <w:bodyDiv w:val="1"/>
      <w:marLeft w:val="0"/>
      <w:marRight w:val="0"/>
      <w:marTop w:val="0"/>
      <w:marBottom w:val="0"/>
      <w:divBdr>
        <w:top w:val="none" w:sz="0" w:space="0" w:color="auto"/>
        <w:left w:val="none" w:sz="0" w:space="0" w:color="auto"/>
        <w:bottom w:val="none" w:sz="0" w:space="0" w:color="auto"/>
        <w:right w:val="none" w:sz="0" w:space="0" w:color="auto"/>
      </w:divBdr>
    </w:div>
    <w:div w:id="1168599601">
      <w:bodyDiv w:val="1"/>
      <w:marLeft w:val="0"/>
      <w:marRight w:val="0"/>
      <w:marTop w:val="0"/>
      <w:marBottom w:val="0"/>
      <w:divBdr>
        <w:top w:val="none" w:sz="0" w:space="0" w:color="auto"/>
        <w:left w:val="none" w:sz="0" w:space="0" w:color="auto"/>
        <w:bottom w:val="none" w:sz="0" w:space="0" w:color="auto"/>
        <w:right w:val="none" w:sz="0" w:space="0" w:color="auto"/>
      </w:divBdr>
    </w:div>
    <w:div w:id="1235776376">
      <w:bodyDiv w:val="1"/>
      <w:marLeft w:val="0"/>
      <w:marRight w:val="0"/>
      <w:marTop w:val="0"/>
      <w:marBottom w:val="0"/>
      <w:divBdr>
        <w:top w:val="none" w:sz="0" w:space="0" w:color="auto"/>
        <w:left w:val="none" w:sz="0" w:space="0" w:color="auto"/>
        <w:bottom w:val="none" w:sz="0" w:space="0" w:color="auto"/>
        <w:right w:val="none" w:sz="0" w:space="0" w:color="auto"/>
      </w:divBdr>
    </w:div>
    <w:div w:id="1277906445">
      <w:bodyDiv w:val="1"/>
      <w:marLeft w:val="0"/>
      <w:marRight w:val="0"/>
      <w:marTop w:val="0"/>
      <w:marBottom w:val="0"/>
      <w:divBdr>
        <w:top w:val="none" w:sz="0" w:space="0" w:color="auto"/>
        <w:left w:val="none" w:sz="0" w:space="0" w:color="auto"/>
        <w:bottom w:val="none" w:sz="0" w:space="0" w:color="auto"/>
        <w:right w:val="none" w:sz="0" w:space="0" w:color="auto"/>
      </w:divBdr>
    </w:div>
    <w:div w:id="1497988668">
      <w:bodyDiv w:val="1"/>
      <w:marLeft w:val="0"/>
      <w:marRight w:val="0"/>
      <w:marTop w:val="0"/>
      <w:marBottom w:val="0"/>
      <w:divBdr>
        <w:top w:val="none" w:sz="0" w:space="0" w:color="auto"/>
        <w:left w:val="none" w:sz="0" w:space="0" w:color="auto"/>
        <w:bottom w:val="none" w:sz="0" w:space="0" w:color="auto"/>
        <w:right w:val="none" w:sz="0" w:space="0" w:color="auto"/>
      </w:divBdr>
    </w:div>
    <w:div w:id="1690181065">
      <w:bodyDiv w:val="1"/>
      <w:marLeft w:val="0"/>
      <w:marRight w:val="0"/>
      <w:marTop w:val="0"/>
      <w:marBottom w:val="0"/>
      <w:divBdr>
        <w:top w:val="none" w:sz="0" w:space="0" w:color="auto"/>
        <w:left w:val="none" w:sz="0" w:space="0" w:color="auto"/>
        <w:bottom w:val="none" w:sz="0" w:space="0" w:color="auto"/>
        <w:right w:val="none" w:sz="0" w:space="0" w:color="auto"/>
      </w:divBdr>
    </w:div>
    <w:div w:id="1838500112">
      <w:bodyDiv w:val="1"/>
      <w:marLeft w:val="0"/>
      <w:marRight w:val="0"/>
      <w:marTop w:val="0"/>
      <w:marBottom w:val="0"/>
      <w:divBdr>
        <w:top w:val="none" w:sz="0" w:space="0" w:color="auto"/>
        <w:left w:val="none" w:sz="0" w:space="0" w:color="auto"/>
        <w:bottom w:val="none" w:sz="0" w:space="0" w:color="auto"/>
        <w:right w:val="none" w:sz="0" w:space="0" w:color="auto"/>
      </w:divBdr>
    </w:div>
    <w:div w:id="1959529214">
      <w:bodyDiv w:val="1"/>
      <w:marLeft w:val="0"/>
      <w:marRight w:val="0"/>
      <w:marTop w:val="0"/>
      <w:marBottom w:val="0"/>
      <w:divBdr>
        <w:top w:val="none" w:sz="0" w:space="0" w:color="auto"/>
        <w:left w:val="none" w:sz="0" w:space="0" w:color="auto"/>
        <w:bottom w:val="none" w:sz="0" w:space="0" w:color="auto"/>
        <w:right w:val="none" w:sz="0" w:space="0" w:color="auto"/>
      </w:divBdr>
      <w:divsChild>
        <w:div w:id="708146114">
          <w:marLeft w:val="0"/>
          <w:marRight w:val="0"/>
          <w:marTop w:val="0"/>
          <w:marBottom w:val="0"/>
          <w:divBdr>
            <w:top w:val="none" w:sz="0" w:space="0" w:color="auto"/>
            <w:left w:val="none" w:sz="0" w:space="0" w:color="auto"/>
            <w:bottom w:val="none" w:sz="0" w:space="0" w:color="auto"/>
            <w:right w:val="none" w:sz="0" w:space="0" w:color="auto"/>
          </w:divBdr>
          <w:divsChild>
            <w:div w:id="121820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26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TotalTime>
  <Pages>3</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uk</dc:creator>
  <cp:lastModifiedBy>Petar Osterman</cp:lastModifiedBy>
  <cp:revision>99</cp:revision>
  <dcterms:created xsi:type="dcterms:W3CDTF">2019-06-10T07:58:00Z</dcterms:created>
  <dcterms:modified xsi:type="dcterms:W3CDTF">2020-06-18T21:15:00Z</dcterms:modified>
</cp:coreProperties>
</file>